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C12C38B" w14:textId="77777777" w:rsidR="00AB79A7" w:rsidRPr="00A6756D" w:rsidRDefault="006F2F83" w:rsidP="00F00752">
      <w:pPr>
        <w:shd w:val="clear" w:color="auto" w:fill="FFFFFF"/>
        <w:spacing w:line="276" w:lineRule="auto"/>
        <w:jc w:val="center"/>
        <w:rPr>
          <w:b/>
        </w:rPr>
      </w:pPr>
      <w:r w:rsidRPr="00A6756D">
        <w:rPr>
          <w:b/>
          <w:sz w:val="32"/>
          <w:szCs w:val="32"/>
        </w:rPr>
        <w:t>VISVESVARAYA TECHNOLOGICAL UNIVERSITY</w:t>
      </w:r>
    </w:p>
    <w:p w14:paraId="26E49F1D" w14:textId="77777777" w:rsidR="00AB79A7" w:rsidRPr="00A6756D" w:rsidRDefault="00E3132D" w:rsidP="00F00752">
      <w:pPr>
        <w:shd w:val="clear" w:color="auto" w:fill="FFFFFF"/>
        <w:spacing w:line="276" w:lineRule="auto"/>
        <w:jc w:val="center"/>
      </w:pPr>
      <w:r w:rsidRPr="00A6756D">
        <w:rPr>
          <w:b/>
        </w:rPr>
        <w:t>BELGAVI, KARNATAKA -</w:t>
      </w:r>
      <w:r w:rsidRPr="00A6756D">
        <w:rPr>
          <w:b/>
          <w:color w:val="000000"/>
        </w:rPr>
        <w:t>590 018</w:t>
      </w:r>
    </w:p>
    <w:p w14:paraId="2BB8D981" w14:textId="77777777" w:rsidR="00AB79A7" w:rsidRPr="00A6756D" w:rsidRDefault="00B74CDF">
      <w:pPr>
        <w:spacing w:line="360" w:lineRule="auto"/>
        <w:jc w:val="center"/>
        <w:rPr>
          <w:b/>
          <w:sz w:val="32"/>
          <w:szCs w:val="32"/>
        </w:rPr>
      </w:pPr>
      <w:r w:rsidRPr="00A6756D">
        <w:rPr>
          <w:noProof/>
          <w:lang w:eastAsia="en-US"/>
        </w:rPr>
        <w:drawing>
          <wp:inline distT="0" distB="0" distL="0" distR="0" wp14:anchorId="5DA5D3FA" wp14:editId="3DC2175B">
            <wp:extent cx="1296000" cy="1296000"/>
            <wp:effectExtent l="0" t="0" r="0" b="0"/>
            <wp:docPr id="13" name="image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jpg"/>
                    <pic:cNvPicPr preferRelativeResize="0"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96000" cy="12960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 w:rsidR="001A6EBF" w:rsidRPr="00A6756D">
        <w:rPr>
          <w:b/>
        </w:rPr>
        <w:br w:type="textWrapping" w:clear="all"/>
      </w:r>
      <w:r w:rsidRPr="00A6756D">
        <w:rPr>
          <w:b/>
        </w:rPr>
        <w:t>A Minor Project Report on</w:t>
      </w:r>
    </w:p>
    <w:p w14:paraId="6D7CE5A7" w14:textId="77777777" w:rsidR="00AB79A7" w:rsidRPr="00A6756D" w:rsidRDefault="00BA78D8">
      <w:pPr>
        <w:shd w:val="clear" w:color="auto" w:fill="FFFFFF"/>
        <w:spacing w:line="360" w:lineRule="auto"/>
        <w:ind w:left="180" w:right="360"/>
        <w:jc w:val="center"/>
        <w:rPr>
          <w:b/>
          <w:i/>
        </w:rPr>
      </w:pPr>
      <w:r>
        <w:rPr>
          <w:b/>
          <w:sz w:val="32"/>
          <w:szCs w:val="32"/>
        </w:rPr>
        <w:t>“</w:t>
      </w:r>
      <w:r w:rsidR="003F1B72">
        <w:rPr>
          <w:b/>
          <w:color w:val="FF0000"/>
          <w:sz w:val="32"/>
          <w:szCs w:val="32"/>
        </w:rPr>
        <w:t>MOBILE PRICE PREDICTION</w:t>
      </w:r>
      <w:r w:rsidR="00B74CDF" w:rsidRPr="00A6756D">
        <w:rPr>
          <w:b/>
          <w:sz w:val="32"/>
          <w:szCs w:val="32"/>
        </w:rPr>
        <w:t xml:space="preserve">” </w:t>
      </w:r>
    </w:p>
    <w:p w14:paraId="6B8335EB" w14:textId="77777777" w:rsidR="00AB79A7" w:rsidRPr="00A6756D" w:rsidRDefault="00B74CDF" w:rsidP="00023FD2">
      <w:pPr>
        <w:shd w:val="clear" w:color="auto" w:fill="FFFFFF"/>
        <w:spacing w:line="360" w:lineRule="auto"/>
        <w:ind w:left="181" w:right="357"/>
        <w:jc w:val="center"/>
        <w:rPr>
          <w:b/>
          <w:i/>
          <w:sz w:val="26"/>
          <w:szCs w:val="26"/>
        </w:rPr>
      </w:pPr>
      <w:r w:rsidRPr="00A6756D">
        <w:rPr>
          <w:b/>
          <w:i/>
          <w:sz w:val="26"/>
          <w:szCs w:val="26"/>
        </w:rPr>
        <w:t xml:space="preserve">Submitted in partial fulfillment </w:t>
      </w:r>
      <w:r w:rsidR="002C741B">
        <w:rPr>
          <w:b/>
          <w:i/>
          <w:sz w:val="26"/>
          <w:szCs w:val="26"/>
        </w:rPr>
        <w:t xml:space="preserve">for the </w:t>
      </w:r>
      <w:r w:rsidR="00FA121C">
        <w:rPr>
          <w:b/>
          <w:i/>
          <w:sz w:val="26"/>
          <w:szCs w:val="26"/>
        </w:rPr>
        <w:t>Artificial Intelligence</w:t>
      </w:r>
      <w:r w:rsidR="001952C9">
        <w:rPr>
          <w:b/>
          <w:i/>
          <w:sz w:val="26"/>
          <w:szCs w:val="26"/>
        </w:rPr>
        <w:t xml:space="preserve"> and Machine Learning </w:t>
      </w:r>
      <w:r w:rsidR="00ED44A9">
        <w:rPr>
          <w:b/>
          <w:i/>
          <w:sz w:val="26"/>
          <w:szCs w:val="26"/>
        </w:rPr>
        <w:t xml:space="preserve">internship </w:t>
      </w:r>
      <w:r w:rsidR="002C741B">
        <w:rPr>
          <w:b/>
          <w:i/>
          <w:sz w:val="26"/>
          <w:szCs w:val="26"/>
        </w:rPr>
        <w:t xml:space="preserve">of </w:t>
      </w:r>
      <w:r w:rsidR="00ED44A9">
        <w:rPr>
          <w:b/>
          <w:i/>
          <w:sz w:val="26"/>
          <w:szCs w:val="26"/>
        </w:rPr>
        <w:t>four</w:t>
      </w:r>
      <w:r w:rsidR="002C741B">
        <w:rPr>
          <w:b/>
          <w:i/>
          <w:sz w:val="26"/>
          <w:szCs w:val="26"/>
        </w:rPr>
        <w:t xml:space="preserve">th Semester of </w:t>
      </w:r>
      <w:r w:rsidRPr="00A6756D">
        <w:rPr>
          <w:b/>
          <w:i/>
          <w:sz w:val="26"/>
          <w:szCs w:val="26"/>
        </w:rPr>
        <w:t>Bachelor of Engineering in Computer Science &amp; Engineer</w:t>
      </w:r>
      <w:r w:rsidR="00853B35" w:rsidRPr="00A6756D">
        <w:rPr>
          <w:b/>
          <w:i/>
          <w:sz w:val="26"/>
          <w:szCs w:val="26"/>
        </w:rPr>
        <w:t>ing during the academic year 202</w:t>
      </w:r>
      <w:r w:rsidR="00CD7E1F">
        <w:rPr>
          <w:b/>
          <w:i/>
          <w:sz w:val="26"/>
          <w:szCs w:val="26"/>
        </w:rPr>
        <w:t>3</w:t>
      </w:r>
      <w:r w:rsidR="00853B35" w:rsidRPr="00A6756D">
        <w:rPr>
          <w:b/>
          <w:i/>
          <w:sz w:val="26"/>
          <w:szCs w:val="26"/>
        </w:rPr>
        <w:t>-2</w:t>
      </w:r>
      <w:r w:rsidR="00CD7E1F">
        <w:rPr>
          <w:b/>
          <w:i/>
          <w:sz w:val="26"/>
          <w:szCs w:val="26"/>
        </w:rPr>
        <w:t>4</w:t>
      </w:r>
      <w:r w:rsidR="00F00752" w:rsidRPr="00A6756D">
        <w:rPr>
          <w:b/>
          <w:i/>
          <w:sz w:val="26"/>
          <w:szCs w:val="26"/>
        </w:rPr>
        <w:t>.</w:t>
      </w:r>
    </w:p>
    <w:p w14:paraId="23B87B1F" w14:textId="77777777" w:rsidR="00435629" w:rsidRDefault="00435629" w:rsidP="007D4BF8">
      <w:pPr>
        <w:spacing w:line="360" w:lineRule="auto"/>
        <w:jc w:val="center"/>
        <w:rPr>
          <w:b/>
        </w:rPr>
      </w:pPr>
      <w:r>
        <w:rPr>
          <w:b/>
        </w:rPr>
        <w:t xml:space="preserve">Submitted </w:t>
      </w:r>
      <w:r w:rsidR="00B74CDF" w:rsidRPr="00A6756D">
        <w:rPr>
          <w:b/>
        </w:rPr>
        <w:t>B</w:t>
      </w:r>
      <w:r w:rsidR="007D4BF8">
        <w:rPr>
          <w:b/>
        </w:rPr>
        <w:t>y</w:t>
      </w:r>
    </w:p>
    <w:p w14:paraId="77582CC0" w14:textId="77777777" w:rsidR="003F1B72" w:rsidRDefault="003F1B72" w:rsidP="007D4BF8">
      <w:pPr>
        <w:spacing w:line="360" w:lineRule="auto"/>
        <w:jc w:val="center"/>
        <w:rPr>
          <w:b/>
        </w:rPr>
      </w:pPr>
      <w:r>
        <w:rPr>
          <w:b/>
        </w:rPr>
        <w:t>DARSHAN D M</w:t>
      </w:r>
    </w:p>
    <w:p w14:paraId="0CB9AF73" w14:textId="77777777" w:rsidR="007D4BF8" w:rsidRDefault="003F1B72" w:rsidP="007D4BF8">
      <w:pPr>
        <w:spacing w:line="360" w:lineRule="auto"/>
        <w:jc w:val="center"/>
        <w:rPr>
          <w:b/>
        </w:rPr>
      </w:pPr>
      <w:r>
        <w:rPr>
          <w:b/>
        </w:rPr>
        <w:t xml:space="preserve"> </w:t>
      </w:r>
      <w:r w:rsidR="00352076">
        <w:rPr>
          <w:b/>
        </w:rPr>
        <w:t>4MN22CS0</w:t>
      </w:r>
      <w:r>
        <w:rPr>
          <w:b/>
        </w:rPr>
        <w:t>14</w:t>
      </w:r>
    </w:p>
    <w:p w14:paraId="4A8C7F41" w14:textId="77777777" w:rsidR="00AB79A7" w:rsidRDefault="00F00752" w:rsidP="00F00752">
      <w:pPr>
        <w:spacing w:line="360" w:lineRule="auto"/>
        <w:jc w:val="center"/>
        <w:rPr>
          <w:b/>
        </w:rPr>
      </w:pPr>
      <w:r w:rsidRPr="00A6756D">
        <w:rPr>
          <w:b/>
        </w:rPr>
        <w:t>Under the Guidance of</w:t>
      </w:r>
    </w:p>
    <w:p w14:paraId="0AFACE76" w14:textId="77777777" w:rsidR="00435629" w:rsidRPr="002619BD" w:rsidRDefault="00CE51F0" w:rsidP="00F00752">
      <w:pPr>
        <w:spacing w:line="360" w:lineRule="auto"/>
        <w:jc w:val="center"/>
        <w:rPr>
          <w:b/>
          <w:sz w:val="36"/>
          <w:szCs w:val="36"/>
        </w:rPr>
      </w:pPr>
      <w:r w:rsidRPr="002619BD">
        <w:rPr>
          <w:b/>
          <w:sz w:val="36"/>
          <w:szCs w:val="36"/>
        </w:rPr>
        <w:t>Zeeshan</w:t>
      </w:r>
    </w:p>
    <w:p w14:paraId="52CF4348" w14:textId="77777777" w:rsidR="00AB79A7" w:rsidRPr="00F17795" w:rsidRDefault="00AB79A7" w:rsidP="00F17795">
      <w:pPr>
        <w:spacing w:line="276" w:lineRule="auto"/>
        <w:rPr>
          <w:b/>
          <w:sz w:val="32"/>
          <w:szCs w:val="32"/>
        </w:rPr>
      </w:pPr>
    </w:p>
    <w:p w14:paraId="745506C2" w14:textId="77777777" w:rsidR="00AB79A7" w:rsidRPr="00A6756D" w:rsidRDefault="00B74CDF">
      <w:pPr>
        <w:shd w:val="clear" w:color="auto" w:fill="FFFFFF"/>
        <w:jc w:val="center"/>
        <w:rPr>
          <w:b/>
          <w:color w:val="00CC00"/>
        </w:rPr>
      </w:pPr>
      <w:r w:rsidRPr="00A6756D">
        <w:rPr>
          <w:noProof/>
          <w:lang w:eastAsia="en-US"/>
        </w:rPr>
        <w:drawing>
          <wp:inline distT="0" distB="0" distL="0" distR="0" wp14:anchorId="5A06C95C" wp14:editId="3F14F35C">
            <wp:extent cx="1311007" cy="1311008"/>
            <wp:effectExtent l="0" t="0" r="3810" b="3810"/>
            <wp:docPr id="11" name="image5.jpg" descr="MITT Log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.jpg" descr="MITT Logo"/>
                    <pic:cNvPicPr preferRelativeResize="0"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340117" cy="134011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7CF12600" w14:textId="77777777" w:rsidR="00AB79A7" w:rsidRPr="00A6756D" w:rsidRDefault="00AB79A7">
      <w:pPr>
        <w:shd w:val="clear" w:color="auto" w:fill="FFFFFF"/>
        <w:spacing w:line="360" w:lineRule="auto"/>
        <w:jc w:val="center"/>
        <w:rPr>
          <w:b/>
        </w:rPr>
      </w:pPr>
    </w:p>
    <w:p w14:paraId="4A4BD2FF" w14:textId="77777777" w:rsidR="00F00752" w:rsidRPr="00A6756D" w:rsidRDefault="00F00752">
      <w:pPr>
        <w:shd w:val="clear" w:color="auto" w:fill="FFFFFF"/>
        <w:spacing w:line="360" w:lineRule="auto"/>
        <w:jc w:val="center"/>
        <w:rPr>
          <w:b/>
        </w:rPr>
      </w:pPr>
      <w:r w:rsidRPr="00A6756D">
        <w:rPr>
          <w:noProof/>
          <w:lang w:eastAsia="en-US"/>
        </w:rPr>
        <w:drawing>
          <wp:inline distT="0" distB="0" distL="0" distR="0" wp14:anchorId="13D69FAD" wp14:editId="2BB85BC2">
            <wp:extent cx="1361501" cy="1101687"/>
            <wp:effectExtent l="0" t="0" r="0" b="3810"/>
            <wp:docPr id="1" name="image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jpg" descr="CSE_MITT_Logo"/>
                    <pic:cNvPicPr preferRelativeResize="0"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5739" cy="111320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9EA6A5C" w14:textId="77777777" w:rsidR="00AB79A7" w:rsidRPr="00A6756D" w:rsidRDefault="006F2F83" w:rsidP="00F00752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line="276" w:lineRule="auto"/>
        <w:jc w:val="center"/>
        <w:rPr>
          <w:b/>
          <w:color w:val="000000"/>
          <w:sz w:val="28"/>
          <w:szCs w:val="28"/>
        </w:rPr>
      </w:pPr>
      <w:r w:rsidRPr="00A6756D">
        <w:rPr>
          <w:b/>
          <w:color w:val="000000"/>
          <w:sz w:val="28"/>
          <w:szCs w:val="28"/>
        </w:rPr>
        <w:t>DEPARTMENT OF COMPUTER SCIENCE &amp; ENGINEERING</w:t>
      </w:r>
    </w:p>
    <w:p w14:paraId="10FF3094" w14:textId="77777777" w:rsidR="00AB79A7" w:rsidRPr="00A6756D" w:rsidRDefault="006F2F83" w:rsidP="00F00752">
      <w:pPr>
        <w:spacing w:line="276" w:lineRule="auto"/>
        <w:jc w:val="center"/>
        <w:rPr>
          <w:b/>
          <w:sz w:val="26"/>
          <w:szCs w:val="26"/>
        </w:rPr>
      </w:pPr>
      <w:r w:rsidRPr="00A6756D">
        <w:rPr>
          <w:b/>
          <w:sz w:val="26"/>
          <w:szCs w:val="26"/>
        </w:rPr>
        <w:t>MAHARAJA INSTITUTE OF TECHNOLOGY THANDAVAPURA</w:t>
      </w:r>
    </w:p>
    <w:p w14:paraId="28F7597C" w14:textId="77777777" w:rsidR="003B266C" w:rsidRPr="00A6756D" w:rsidRDefault="006F2F83" w:rsidP="00892079">
      <w:pPr>
        <w:spacing w:line="276" w:lineRule="auto"/>
        <w:jc w:val="center"/>
        <w:rPr>
          <w:b/>
          <w:color w:val="000000"/>
          <w:sz w:val="26"/>
          <w:szCs w:val="26"/>
        </w:rPr>
      </w:pPr>
      <w:r w:rsidRPr="00A6756D">
        <w:rPr>
          <w:b/>
        </w:rPr>
        <w:t>NH 766, NANJANGUD TALUK, MYSURU – 571302</w:t>
      </w:r>
      <w:r w:rsidR="003B266C" w:rsidRPr="00A6756D">
        <w:rPr>
          <w:b/>
          <w:color w:val="000000"/>
          <w:sz w:val="26"/>
          <w:szCs w:val="26"/>
        </w:rPr>
        <w:br w:type="page"/>
      </w:r>
    </w:p>
    <w:p w14:paraId="3430BAF8" w14:textId="77777777" w:rsidR="00AB79A7" w:rsidRPr="00A6756D" w:rsidRDefault="00AB79A7">
      <w:pPr>
        <w:spacing w:line="360" w:lineRule="auto"/>
        <w:jc w:val="center"/>
        <w:rPr>
          <w:b/>
          <w:sz w:val="26"/>
          <w:szCs w:val="26"/>
          <w:u w:val="single"/>
        </w:rPr>
      </w:pPr>
    </w:p>
    <w:p w14:paraId="4C819C87" w14:textId="77777777" w:rsidR="005C3379" w:rsidRPr="005C3379" w:rsidRDefault="005C3379" w:rsidP="005C3379">
      <w:pPr>
        <w:jc w:val="both"/>
        <w:rPr>
          <w:rFonts w:ascii="Courier New" w:hAnsi="Courier New" w:cs="Courier New"/>
          <w:sz w:val="20"/>
          <w:szCs w:val="20"/>
        </w:rPr>
      </w:pPr>
    </w:p>
    <w:p w14:paraId="235EB81E" w14:textId="77777777" w:rsidR="007C63C5" w:rsidRPr="00A6756D" w:rsidRDefault="007C63C5" w:rsidP="007C63C5">
      <w:pPr>
        <w:jc w:val="both"/>
        <w:rPr>
          <w:rFonts w:ascii="Courier New" w:hAnsi="Courier New" w:cs="Courier New"/>
          <w:sz w:val="20"/>
          <w:szCs w:val="20"/>
        </w:rPr>
      </w:pPr>
    </w:p>
    <w:p w14:paraId="03CA1EE9" w14:textId="77777777" w:rsidR="007C63C5" w:rsidRPr="003F1B72" w:rsidRDefault="007C63C5" w:rsidP="007C63C5">
      <w:pPr>
        <w:jc w:val="both"/>
        <w:rPr>
          <w:sz w:val="32"/>
          <w:szCs w:val="32"/>
        </w:rPr>
      </w:pPr>
    </w:p>
    <w:p w14:paraId="7C10731C" w14:textId="77777777" w:rsidR="003F1B72" w:rsidRDefault="003F1B72" w:rsidP="003F1B72">
      <w:pPr>
        <w:jc w:val="both"/>
        <w:rPr>
          <w:b/>
          <w:sz w:val="32"/>
          <w:szCs w:val="32"/>
        </w:rPr>
      </w:pPr>
      <w:r w:rsidRPr="003F1B72">
        <w:rPr>
          <w:b/>
          <w:sz w:val="32"/>
          <w:szCs w:val="32"/>
        </w:rPr>
        <w:t>Project Report: Mobile Price Classification Based on Machine Learning</w:t>
      </w:r>
    </w:p>
    <w:p w14:paraId="1E1CE84B" w14:textId="77777777" w:rsidR="000B42B5" w:rsidRPr="003F1B72" w:rsidRDefault="000B42B5" w:rsidP="003F1B72">
      <w:pPr>
        <w:jc w:val="both"/>
        <w:rPr>
          <w:b/>
          <w:sz w:val="32"/>
          <w:szCs w:val="32"/>
        </w:rPr>
      </w:pPr>
    </w:p>
    <w:p w14:paraId="5608471B" w14:textId="77777777" w:rsidR="003F1B72" w:rsidRPr="003F1B72" w:rsidRDefault="003F1B72" w:rsidP="003F1B72">
      <w:pPr>
        <w:pStyle w:val="ListParagraph"/>
        <w:numPr>
          <w:ilvl w:val="0"/>
          <w:numId w:val="20"/>
        </w:numPr>
        <w:jc w:val="both"/>
        <w:rPr>
          <w:b/>
          <w:sz w:val="32"/>
          <w:szCs w:val="32"/>
        </w:rPr>
      </w:pPr>
      <w:r w:rsidRPr="003F1B72">
        <w:rPr>
          <w:b/>
          <w:sz w:val="32"/>
          <w:szCs w:val="32"/>
        </w:rPr>
        <w:t>Introduction</w:t>
      </w:r>
    </w:p>
    <w:p w14:paraId="169CCA0D" w14:textId="77777777" w:rsidR="003F1B72" w:rsidRPr="003F1B72" w:rsidRDefault="003F1B72" w:rsidP="003F1B72">
      <w:pPr>
        <w:pStyle w:val="ListParagraph"/>
        <w:jc w:val="both"/>
        <w:rPr>
          <w:b/>
          <w:sz w:val="32"/>
          <w:szCs w:val="32"/>
        </w:rPr>
      </w:pPr>
    </w:p>
    <w:p w14:paraId="18001623" w14:textId="77777777" w:rsidR="003F1B72" w:rsidRPr="003F1B72" w:rsidRDefault="003F1B72" w:rsidP="003F1B72">
      <w:pPr>
        <w:jc w:val="both"/>
        <w:rPr>
          <w:sz w:val="32"/>
          <w:szCs w:val="32"/>
        </w:rPr>
      </w:pPr>
      <w:r w:rsidRPr="003F1B72">
        <w:rPr>
          <w:sz w:val="32"/>
          <w:szCs w:val="32"/>
        </w:rPr>
        <w:t>1.1 Problem Statement</w:t>
      </w:r>
    </w:p>
    <w:p w14:paraId="565E0625" w14:textId="77777777" w:rsidR="003F1B72" w:rsidRPr="003F1B72" w:rsidRDefault="003F1B72" w:rsidP="003F1B72">
      <w:pPr>
        <w:jc w:val="both"/>
        <w:rPr>
          <w:sz w:val="32"/>
          <w:szCs w:val="32"/>
        </w:rPr>
      </w:pPr>
      <w:r w:rsidRPr="003F1B72">
        <w:rPr>
          <w:sz w:val="32"/>
          <w:szCs w:val="32"/>
        </w:rPr>
        <w:t>In today's competitive mobile market, accurately predicting the price range of a mobile phone based on its features is crucial for both consumers and retailers. This project aims to develop a machine learning model capable of classifying mobile phones into different price ranges based on their specifications.</w:t>
      </w:r>
    </w:p>
    <w:p w14:paraId="701E9394" w14:textId="77777777" w:rsidR="003F1B72" w:rsidRPr="003F1B72" w:rsidRDefault="003F1B72" w:rsidP="003F1B72">
      <w:pPr>
        <w:jc w:val="both"/>
        <w:rPr>
          <w:sz w:val="32"/>
          <w:szCs w:val="32"/>
        </w:rPr>
      </w:pPr>
    </w:p>
    <w:p w14:paraId="6010824F" w14:textId="77777777" w:rsidR="003F1B72" w:rsidRPr="003F1B72" w:rsidRDefault="003F1B72" w:rsidP="003F1B72">
      <w:pPr>
        <w:jc w:val="both"/>
        <w:rPr>
          <w:b/>
          <w:sz w:val="32"/>
          <w:szCs w:val="32"/>
        </w:rPr>
      </w:pPr>
      <w:r w:rsidRPr="003F1B72">
        <w:rPr>
          <w:b/>
          <w:sz w:val="32"/>
          <w:szCs w:val="32"/>
        </w:rPr>
        <w:t>1.2 Objectives</w:t>
      </w:r>
    </w:p>
    <w:p w14:paraId="7464001D" w14:textId="77777777" w:rsidR="003F1B72" w:rsidRPr="003F1B72" w:rsidRDefault="003F1B72" w:rsidP="003F1B72">
      <w:pPr>
        <w:jc w:val="both"/>
        <w:rPr>
          <w:sz w:val="32"/>
          <w:szCs w:val="32"/>
        </w:rPr>
      </w:pPr>
    </w:p>
    <w:p w14:paraId="3B655C8F" w14:textId="77777777" w:rsidR="003F1B72" w:rsidRPr="003F1B72" w:rsidRDefault="003F1B72" w:rsidP="003F1B72">
      <w:pPr>
        <w:jc w:val="both"/>
        <w:rPr>
          <w:sz w:val="32"/>
          <w:szCs w:val="32"/>
        </w:rPr>
      </w:pPr>
      <w:r w:rsidRPr="003F1B72">
        <w:rPr>
          <w:sz w:val="32"/>
          <w:szCs w:val="32"/>
        </w:rPr>
        <w:t>Collect and preprocess a dataset containing mobile phone features and their corresponding price ranges.</w:t>
      </w:r>
    </w:p>
    <w:p w14:paraId="3A9CB5E3" w14:textId="77777777" w:rsidR="003F1B72" w:rsidRPr="003F1B72" w:rsidRDefault="003F1B72" w:rsidP="003F1B72">
      <w:pPr>
        <w:jc w:val="both"/>
        <w:rPr>
          <w:sz w:val="32"/>
          <w:szCs w:val="32"/>
        </w:rPr>
      </w:pPr>
      <w:r w:rsidRPr="003F1B72">
        <w:rPr>
          <w:sz w:val="32"/>
          <w:szCs w:val="32"/>
        </w:rPr>
        <w:t>Explore different machine learning algorithms suitable for classification tasks.</w:t>
      </w:r>
    </w:p>
    <w:p w14:paraId="28FA9A6F" w14:textId="77777777" w:rsidR="003F1B72" w:rsidRPr="003F1B72" w:rsidRDefault="003F1B72" w:rsidP="003F1B72">
      <w:pPr>
        <w:jc w:val="both"/>
        <w:rPr>
          <w:sz w:val="32"/>
          <w:szCs w:val="32"/>
        </w:rPr>
      </w:pPr>
      <w:r w:rsidRPr="003F1B72">
        <w:rPr>
          <w:sz w:val="32"/>
          <w:szCs w:val="32"/>
        </w:rPr>
        <w:t>Build and train classification models to predict mobile phone price ranges.</w:t>
      </w:r>
    </w:p>
    <w:p w14:paraId="31036D6A" w14:textId="77777777" w:rsidR="003F1B72" w:rsidRPr="003F1B72" w:rsidRDefault="003F1B72" w:rsidP="003F1B72">
      <w:pPr>
        <w:jc w:val="both"/>
        <w:rPr>
          <w:sz w:val="32"/>
          <w:szCs w:val="32"/>
        </w:rPr>
      </w:pPr>
      <w:r w:rsidRPr="003F1B72">
        <w:rPr>
          <w:sz w:val="32"/>
          <w:szCs w:val="32"/>
        </w:rPr>
        <w:t>Evaluate the performance of the models using appropriate metrics.</w:t>
      </w:r>
    </w:p>
    <w:p w14:paraId="6B895438" w14:textId="77777777" w:rsidR="003F1B72" w:rsidRDefault="003F1B72" w:rsidP="003F1B72">
      <w:pPr>
        <w:jc w:val="both"/>
        <w:rPr>
          <w:sz w:val="32"/>
          <w:szCs w:val="32"/>
        </w:rPr>
      </w:pPr>
      <w:r w:rsidRPr="003F1B72">
        <w:rPr>
          <w:sz w:val="32"/>
          <w:szCs w:val="32"/>
        </w:rPr>
        <w:t>Identify the most influential features affecting mobile phone prices.</w:t>
      </w:r>
    </w:p>
    <w:p w14:paraId="0E70EAF2" w14:textId="77777777" w:rsidR="003F1B72" w:rsidRPr="003F1B72" w:rsidRDefault="003F1B72" w:rsidP="003F1B72">
      <w:pPr>
        <w:jc w:val="both"/>
        <w:rPr>
          <w:sz w:val="32"/>
          <w:szCs w:val="32"/>
        </w:rPr>
      </w:pPr>
    </w:p>
    <w:p w14:paraId="1CF21078" w14:textId="77777777" w:rsidR="003F1B72" w:rsidRPr="003F1B72" w:rsidRDefault="003F1B72" w:rsidP="003F1B72">
      <w:pPr>
        <w:jc w:val="both"/>
        <w:rPr>
          <w:b/>
          <w:sz w:val="32"/>
          <w:szCs w:val="32"/>
        </w:rPr>
      </w:pPr>
      <w:r>
        <w:rPr>
          <w:b/>
          <w:sz w:val="32"/>
          <w:szCs w:val="32"/>
        </w:rPr>
        <w:t>2.</w:t>
      </w:r>
      <w:r w:rsidRPr="003F1B72">
        <w:rPr>
          <w:b/>
          <w:sz w:val="32"/>
          <w:szCs w:val="32"/>
        </w:rPr>
        <w:t>Literature Review</w:t>
      </w:r>
    </w:p>
    <w:p w14:paraId="0D6E9B2C" w14:textId="77777777" w:rsidR="003F1B72" w:rsidRPr="003F1B72" w:rsidRDefault="003F1B72" w:rsidP="003F1B72">
      <w:pPr>
        <w:pStyle w:val="ListParagraph"/>
        <w:jc w:val="both"/>
        <w:rPr>
          <w:b/>
          <w:sz w:val="32"/>
          <w:szCs w:val="32"/>
        </w:rPr>
      </w:pPr>
    </w:p>
    <w:p w14:paraId="674396B6" w14:textId="77777777" w:rsidR="003F1B72" w:rsidRPr="003F1B72" w:rsidRDefault="003F1B72" w:rsidP="003F1B72">
      <w:pPr>
        <w:jc w:val="both"/>
        <w:rPr>
          <w:sz w:val="32"/>
          <w:szCs w:val="32"/>
        </w:rPr>
      </w:pPr>
      <w:r w:rsidRPr="003F1B72">
        <w:rPr>
          <w:sz w:val="32"/>
          <w:szCs w:val="32"/>
        </w:rPr>
        <w:t>Discuss existing research on mobile price prediction using machine learning.</w:t>
      </w:r>
    </w:p>
    <w:p w14:paraId="26F9B902" w14:textId="77777777" w:rsidR="003F1B72" w:rsidRPr="003F1B72" w:rsidRDefault="003F1B72" w:rsidP="003F1B72">
      <w:pPr>
        <w:jc w:val="both"/>
        <w:rPr>
          <w:sz w:val="32"/>
          <w:szCs w:val="32"/>
        </w:rPr>
      </w:pPr>
      <w:r w:rsidRPr="003F1B72">
        <w:rPr>
          <w:sz w:val="32"/>
          <w:szCs w:val="32"/>
        </w:rPr>
        <w:t>Highlight the different datasets, algorithms, and evaluation metrics used in previous studies.</w:t>
      </w:r>
    </w:p>
    <w:p w14:paraId="553B42FD" w14:textId="77777777" w:rsidR="003F1B72" w:rsidRDefault="003F1B72" w:rsidP="003F1B72">
      <w:pPr>
        <w:jc w:val="both"/>
        <w:rPr>
          <w:sz w:val="32"/>
          <w:szCs w:val="32"/>
        </w:rPr>
      </w:pPr>
      <w:r w:rsidRPr="003F1B72">
        <w:rPr>
          <w:sz w:val="32"/>
          <w:szCs w:val="32"/>
        </w:rPr>
        <w:t>Identify research gaps and potential areas for improvement.</w:t>
      </w:r>
    </w:p>
    <w:p w14:paraId="5D85C5C4" w14:textId="77777777" w:rsidR="003F1B72" w:rsidRPr="003F1B72" w:rsidRDefault="003F1B72" w:rsidP="003F1B72">
      <w:pPr>
        <w:jc w:val="both"/>
        <w:rPr>
          <w:sz w:val="32"/>
          <w:szCs w:val="32"/>
        </w:rPr>
      </w:pPr>
    </w:p>
    <w:p w14:paraId="7000D295" w14:textId="77777777" w:rsidR="003F1B72" w:rsidRPr="003F1B72" w:rsidRDefault="003F1B72" w:rsidP="003F1B72">
      <w:pPr>
        <w:jc w:val="both"/>
        <w:rPr>
          <w:b/>
          <w:sz w:val="32"/>
          <w:szCs w:val="32"/>
        </w:rPr>
      </w:pPr>
      <w:r>
        <w:rPr>
          <w:b/>
          <w:sz w:val="32"/>
          <w:szCs w:val="32"/>
        </w:rPr>
        <w:t>3.</w:t>
      </w:r>
      <w:r w:rsidRPr="003F1B72">
        <w:rPr>
          <w:b/>
          <w:sz w:val="32"/>
          <w:szCs w:val="32"/>
        </w:rPr>
        <w:t>Dataset</w:t>
      </w:r>
    </w:p>
    <w:p w14:paraId="6A9B8AEC" w14:textId="77777777" w:rsidR="003F1B72" w:rsidRPr="003F1B72" w:rsidRDefault="003F1B72" w:rsidP="003F1B72">
      <w:pPr>
        <w:ind w:left="360"/>
        <w:jc w:val="both"/>
        <w:rPr>
          <w:b/>
          <w:sz w:val="32"/>
          <w:szCs w:val="32"/>
        </w:rPr>
      </w:pPr>
    </w:p>
    <w:p w14:paraId="6C2D760B" w14:textId="77777777" w:rsidR="003F1B72" w:rsidRPr="003F1B72" w:rsidRDefault="003F1B72" w:rsidP="003F1B72">
      <w:pPr>
        <w:jc w:val="both"/>
        <w:rPr>
          <w:b/>
          <w:sz w:val="32"/>
          <w:szCs w:val="32"/>
        </w:rPr>
      </w:pPr>
      <w:r w:rsidRPr="003F1B72">
        <w:rPr>
          <w:b/>
          <w:sz w:val="32"/>
          <w:szCs w:val="32"/>
        </w:rPr>
        <w:t>3.1 Data Collection</w:t>
      </w:r>
    </w:p>
    <w:p w14:paraId="27167CEF" w14:textId="77777777" w:rsidR="003F1B72" w:rsidRPr="003F1B72" w:rsidRDefault="003F1B72" w:rsidP="003F1B72">
      <w:pPr>
        <w:jc w:val="both"/>
        <w:rPr>
          <w:sz w:val="32"/>
          <w:szCs w:val="32"/>
        </w:rPr>
      </w:pPr>
    </w:p>
    <w:p w14:paraId="24C396E5" w14:textId="77777777" w:rsidR="003F1B72" w:rsidRPr="003F1B72" w:rsidRDefault="003F1B72" w:rsidP="003F1B72">
      <w:pPr>
        <w:jc w:val="both"/>
        <w:rPr>
          <w:sz w:val="32"/>
          <w:szCs w:val="32"/>
        </w:rPr>
      </w:pPr>
      <w:r w:rsidRPr="003F1B72">
        <w:rPr>
          <w:sz w:val="32"/>
          <w:szCs w:val="32"/>
        </w:rPr>
        <w:t>Describe the dataset used for the project.</w:t>
      </w:r>
    </w:p>
    <w:p w14:paraId="7E80A043" w14:textId="77777777" w:rsidR="003F1B72" w:rsidRPr="003F1B72" w:rsidRDefault="003F1B72" w:rsidP="003F1B72">
      <w:pPr>
        <w:jc w:val="both"/>
        <w:rPr>
          <w:sz w:val="32"/>
          <w:szCs w:val="32"/>
        </w:rPr>
      </w:pPr>
      <w:r w:rsidRPr="003F1B72">
        <w:rPr>
          <w:sz w:val="32"/>
          <w:szCs w:val="32"/>
        </w:rPr>
        <w:lastRenderedPageBreak/>
        <w:t>Specify the source of the data (e.g., Kaggle, online retailers, manufacturers).</w:t>
      </w:r>
    </w:p>
    <w:p w14:paraId="279118B6" w14:textId="77777777" w:rsidR="003F1B72" w:rsidRDefault="003F1B72" w:rsidP="003F1B72">
      <w:pPr>
        <w:jc w:val="both"/>
        <w:rPr>
          <w:sz w:val="32"/>
          <w:szCs w:val="32"/>
        </w:rPr>
      </w:pPr>
      <w:r w:rsidRPr="003F1B72">
        <w:rPr>
          <w:sz w:val="32"/>
          <w:szCs w:val="32"/>
        </w:rPr>
        <w:t>Provide details about the data collection process.</w:t>
      </w:r>
    </w:p>
    <w:p w14:paraId="046DC707" w14:textId="77777777" w:rsidR="003F1B72" w:rsidRPr="003F1B72" w:rsidRDefault="003F1B72" w:rsidP="003F1B72">
      <w:pPr>
        <w:jc w:val="both"/>
        <w:rPr>
          <w:sz w:val="32"/>
          <w:szCs w:val="32"/>
        </w:rPr>
      </w:pPr>
    </w:p>
    <w:p w14:paraId="027900E8" w14:textId="77777777" w:rsidR="003F1B72" w:rsidRPr="003F1B72" w:rsidRDefault="003F1B72" w:rsidP="003F1B72">
      <w:pPr>
        <w:jc w:val="both"/>
        <w:rPr>
          <w:b/>
          <w:sz w:val="32"/>
          <w:szCs w:val="32"/>
        </w:rPr>
      </w:pPr>
      <w:r w:rsidRPr="003F1B72">
        <w:rPr>
          <w:b/>
          <w:sz w:val="32"/>
          <w:szCs w:val="32"/>
        </w:rPr>
        <w:t>3.2 Data Preprocessing</w:t>
      </w:r>
    </w:p>
    <w:p w14:paraId="772481F2" w14:textId="77777777" w:rsidR="003F1B72" w:rsidRPr="003F1B72" w:rsidRDefault="003F1B72" w:rsidP="003F1B72">
      <w:pPr>
        <w:jc w:val="both"/>
        <w:rPr>
          <w:sz w:val="32"/>
          <w:szCs w:val="32"/>
        </w:rPr>
      </w:pPr>
    </w:p>
    <w:p w14:paraId="4E9A0D90" w14:textId="77777777" w:rsidR="003F1B72" w:rsidRPr="003F1B72" w:rsidRDefault="003F1B72" w:rsidP="003F1B72">
      <w:pPr>
        <w:jc w:val="both"/>
        <w:rPr>
          <w:sz w:val="32"/>
          <w:szCs w:val="32"/>
        </w:rPr>
      </w:pPr>
      <w:r w:rsidRPr="003F1B72">
        <w:rPr>
          <w:sz w:val="32"/>
          <w:szCs w:val="32"/>
        </w:rPr>
        <w:t>Explain the data cleaning and preprocessing steps undertaken.</w:t>
      </w:r>
    </w:p>
    <w:p w14:paraId="07072668" w14:textId="77777777" w:rsidR="003F1B72" w:rsidRPr="003F1B72" w:rsidRDefault="003F1B72" w:rsidP="003F1B72">
      <w:pPr>
        <w:jc w:val="both"/>
        <w:rPr>
          <w:sz w:val="32"/>
          <w:szCs w:val="32"/>
        </w:rPr>
      </w:pPr>
      <w:r w:rsidRPr="003F1B72">
        <w:rPr>
          <w:sz w:val="32"/>
          <w:szCs w:val="32"/>
        </w:rPr>
        <w:t>Handle missing values, outliers, and inconsistencies in the data.</w:t>
      </w:r>
    </w:p>
    <w:p w14:paraId="38591622" w14:textId="77777777" w:rsidR="003F1B72" w:rsidRDefault="003F1B72" w:rsidP="003F1B72">
      <w:pPr>
        <w:jc w:val="both"/>
        <w:rPr>
          <w:sz w:val="32"/>
          <w:szCs w:val="32"/>
        </w:rPr>
      </w:pPr>
      <w:r w:rsidRPr="003F1B72">
        <w:rPr>
          <w:sz w:val="32"/>
          <w:szCs w:val="32"/>
        </w:rPr>
        <w:t>Perform feature engineering if necessary (e.g., creating new features, transforming existing features).</w:t>
      </w:r>
    </w:p>
    <w:p w14:paraId="4CB2F296" w14:textId="77777777" w:rsidR="003F1B72" w:rsidRPr="003F1B72" w:rsidRDefault="003F1B72" w:rsidP="003F1B72">
      <w:pPr>
        <w:jc w:val="both"/>
        <w:rPr>
          <w:sz w:val="32"/>
          <w:szCs w:val="32"/>
        </w:rPr>
      </w:pPr>
    </w:p>
    <w:p w14:paraId="08115557" w14:textId="77777777" w:rsidR="003F1B72" w:rsidRPr="003F1B72" w:rsidRDefault="003F1B72" w:rsidP="003F1B72">
      <w:pPr>
        <w:jc w:val="both"/>
        <w:rPr>
          <w:b/>
          <w:sz w:val="32"/>
          <w:szCs w:val="32"/>
        </w:rPr>
      </w:pPr>
      <w:r w:rsidRPr="003F1B72">
        <w:rPr>
          <w:b/>
          <w:sz w:val="32"/>
          <w:szCs w:val="32"/>
        </w:rPr>
        <w:t>4. Methodology</w:t>
      </w:r>
    </w:p>
    <w:p w14:paraId="1C038CDA" w14:textId="77777777" w:rsidR="003F1B72" w:rsidRPr="003F1B72" w:rsidRDefault="003F1B72" w:rsidP="003F1B72">
      <w:pPr>
        <w:jc w:val="both"/>
        <w:rPr>
          <w:b/>
          <w:sz w:val="32"/>
          <w:szCs w:val="32"/>
        </w:rPr>
      </w:pPr>
      <w:r w:rsidRPr="003F1B72">
        <w:rPr>
          <w:b/>
          <w:sz w:val="32"/>
          <w:szCs w:val="32"/>
        </w:rPr>
        <w:t>4.1 Feature Selection</w:t>
      </w:r>
    </w:p>
    <w:p w14:paraId="4F3F3B0C" w14:textId="77777777" w:rsidR="003F1B72" w:rsidRPr="003F1B72" w:rsidRDefault="003F1B72" w:rsidP="003F1B72">
      <w:pPr>
        <w:jc w:val="both"/>
        <w:rPr>
          <w:sz w:val="32"/>
          <w:szCs w:val="32"/>
        </w:rPr>
      </w:pPr>
    </w:p>
    <w:p w14:paraId="47C90982" w14:textId="77777777" w:rsidR="003F1B72" w:rsidRPr="003F1B72" w:rsidRDefault="003F1B72" w:rsidP="003F1B72">
      <w:pPr>
        <w:jc w:val="both"/>
        <w:rPr>
          <w:sz w:val="32"/>
          <w:szCs w:val="32"/>
        </w:rPr>
      </w:pPr>
      <w:r w:rsidRPr="003F1B72">
        <w:rPr>
          <w:sz w:val="32"/>
          <w:szCs w:val="32"/>
        </w:rPr>
        <w:t>Discuss the feature selection techniques used to identify the most relevant features.</w:t>
      </w:r>
    </w:p>
    <w:p w14:paraId="067EAB61" w14:textId="77777777" w:rsidR="003F1B72" w:rsidRPr="003F1B72" w:rsidRDefault="003F1B72" w:rsidP="003F1B72">
      <w:pPr>
        <w:jc w:val="both"/>
        <w:rPr>
          <w:sz w:val="32"/>
          <w:szCs w:val="32"/>
        </w:rPr>
      </w:pPr>
    </w:p>
    <w:p w14:paraId="448151F9" w14:textId="77777777" w:rsidR="003F1B72" w:rsidRDefault="003F1B72" w:rsidP="003F1B72">
      <w:pPr>
        <w:jc w:val="both"/>
        <w:rPr>
          <w:sz w:val="32"/>
          <w:szCs w:val="32"/>
        </w:rPr>
      </w:pPr>
      <w:r w:rsidRPr="003F1B72">
        <w:rPr>
          <w:sz w:val="32"/>
          <w:szCs w:val="32"/>
        </w:rPr>
        <w:t>Explain the rationale behind selecting the chosen features.</w:t>
      </w:r>
    </w:p>
    <w:p w14:paraId="30329DF7" w14:textId="77777777" w:rsidR="003F1B72" w:rsidRPr="003F1B72" w:rsidRDefault="003F1B72" w:rsidP="003F1B72">
      <w:pPr>
        <w:jc w:val="both"/>
        <w:rPr>
          <w:sz w:val="32"/>
          <w:szCs w:val="32"/>
        </w:rPr>
      </w:pPr>
    </w:p>
    <w:p w14:paraId="20E2E4C6" w14:textId="77777777" w:rsidR="003F1B72" w:rsidRPr="003F1B72" w:rsidRDefault="003F1B72" w:rsidP="003F1B72">
      <w:pPr>
        <w:jc w:val="both"/>
        <w:rPr>
          <w:b/>
          <w:sz w:val="32"/>
          <w:szCs w:val="32"/>
        </w:rPr>
      </w:pPr>
      <w:r w:rsidRPr="003F1B72">
        <w:rPr>
          <w:b/>
          <w:sz w:val="32"/>
          <w:szCs w:val="32"/>
        </w:rPr>
        <w:t>4.2 Model Selection</w:t>
      </w:r>
    </w:p>
    <w:p w14:paraId="3B6F43D1" w14:textId="77777777" w:rsidR="003F1B72" w:rsidRPr="003F1B72" w:rsidRDefault="003F1B72" w:rsidP="003F1B72">
      <w:pPr>
        <w:jc w:val="both"/>
        <w:rPr>
          <w:sz w:val="32"/>
          <w:szCs w:val="32"/>
        </w:rPr>
      </w:pPr>
    </w:p>
    <w:p w14:paraId="36897222" w14:textId="77777777" w:rsidR="003F1B72" w:rsidRPr="003F1B72" w:rsidRDefault="003F1B72" w:rsidP="003F1B72">
      <w:pPr>
        <w:jc w:val="both"/>
        <w:rPr>
          <w:sz w:val="32"/>
          <w:szCs w:val="32"/>
        </w:rPr>
      </w:pPr>
      <w:r w:rsidRPr="003F1B72">
        <w:rPr>
          <w:sz w:val="32"/>
          <w:szCs w:val="32"/>
        </w:rPr>
        <w:t>Describe the machine learning algorithms considered for the project (e.g., Decision Trees, Random Forest, Support Vector Machines, Logistic Regression).</w:t>
      </w:r>
    </w:p>
    <w:p w14:paraId="51EC4796" w14:textId="77777777" w:rsidR="003F1B72" w:rsidRDefault="003F1B72" w:rsidP="003F1B72">
      <w:pPr>
        <w:jc w:val="both"/>
        <w:rPr>
          <w:sz w:val="32"/>
          <w:szCs w:val="32"/>
        </w:rPr>
      </w:pPr>
      <w:r w:rsidRPr="003F1B72">
        <w:rPr>
          <w:sz w:val="32"/>
          <w:szCs w:val="32"/>
        </w:rPr>
        <w:t>Justify the selection of the final algorithms based on their suitability for classification tasks and potential performance.</w:t>
      </w:r>
    </w:p>
    <w:p w14:paraId="70831909" w14:textId="77777777" w:rsidR="003F1B72" w:rsidRPr="003F1B72" w:rsidRDefault="003F1B72" w:rsidP="003F1B72">
      <w:pPr>
        <w:jc w:val="both"/>
        <w:rPr>
          <w:sz w:val="32"/>
          <w:szCs w:val="32"/>
        </w:rPr>
      </w:pPr>
    </w:p>
    <w:p w14:paraId="70645C69" w14:textId="77777777" w:rsidR="003F1B72" w:rsidRPr="003F1B72" w:rsidRDefault="003F1B72" w:rsidP="003F1B72">
      <w:pPr>
        <w:jc w:val="both"/>
        <w:rPr>
          <w:b/>
          <w:sz w:val="32"/>
          <w:szCs w:val="32"/>
        </w:rPr>
      </w:pPr>
      <w:r w:rsidRPr="003F1B72">
        <w:rPr>
          <w:b/>
          <w:sz w:val="32"/>
          <w:szCs w:val="32"/>
        </w:rPr>
        <w:t>4.3 Model Training and Evaluation</w:t>
      </w:r>
    </w:p>
    <w:p w14:paraId="553A28F2" w14:textId="77777777" w:rsidR="003F1B72" w:rsidRPr="003F1B72" w:rsidRDefault="003F1B72" w:rsidP="003F1B72">
      <w:pPr>
        <w:jc w:val="both"/>
        <w:rPr>
          <w:sz w:val="32"/>
          <w:szCs w:val="32"/>
        </w:rPr>
      </w:pPr>
    </w:p>
    <w:p w14:paraId="3341AF0C" w14:textId="77777777" w:rsidR="003F1B72" w:rsidRPr="003F1B72" w:rsidRDefault="003F1B72" w:rsidP="003F1B72">
      <w:pPr>
        <w:jc w:val="both"/>
        <w:rPr>
          <w:sz w:val="32"/>
          <w:szCs w:val="32"/>
        </w:rPr>
      </w:pPr>
      <w:r w:rsidRPr="003F1B72">
        <w:rPr>
          <w:sz w:val="32"/>
          <w:szCs w:val="32"/>
        </w:rPr>
        <w:t>sets.</w:t>
      </w:r>
    </w:p>
    <w:p w14:paraId="79E51EBF" w14:textId="77777777" w:rsidR="003F1B72" w:rsidRPr="003F1B72" w:rsidRDefault="003F1B72" w:rsidP="003F1B72">
      <w:pPr>
        <w:jc w:val="both"/>
        <w:rPr>
          <w:sz w:val="32"/>
          <w:szCs w:val="32"/>
        </w:rPr>
      </w:pPr>
      <w:r w:rsidRPr="003F1B72">
        <w:rPr>
          <w:sz w:val="32"/>
          <w:szCs w:val="32"/>
        </w:rPr>
        <w:t>Describe the hyperparameter tuning techniques employed to optimize model performance.</w:t>
      </w:r>
    </w:p>
    <w:p w14:paraId="65D978D9" w14:textId="77777777" w:rsidR="003F1B72" w:rsidRPr="003F1B72" w:rsidRDefault="003F1B72" w:rsidP="003F1B72">
      <w:pPr>
        <w:jc w:val="both"/>
        <w:rPr>
          <w:sz w:val="32"/>
          <w:szCs w:val="32"/>
        </w:rPr>
      </w:pPr>
      <w:r w:rsidRPr="003F1B72">
        <w:rPr>
          <w:sz w:val="32"/>
          <w:szCs w:val="32"/>
        </w:rPr>
        <w:t>Evaluate the models using appropriate metrics (e.g., accuracy, precision, recall, F1-score, confusion matrix).</w:t>
      </w:r>
    </w:p>
    <w:p w14:paraId="62FE1996" w14:textId="77777777" w:rsidR="003F1B72" w:rsidRDefault="003F1B72" w:rsidP="003F1B72">
      <w:pPr>
        <w:jc w:val="both"/>
        <w:rPr>
          <w:sz w:val="32"/>
          <w:szCs w:val="32"/>
        </w:rPr>
      </w:pPr>
      <w:r w:rsidRPr="003F1B72">
        <w:rPr>
          <w:sz w:val="32"/>
          <w:szCs w:val="32"/>
        </w:rPr>
        <w:t>Compare the performance of different models and select the best-performing one.</w:t>
      </w:r>
    </w:p>
    <w:p w14:paraId="492879E4" w14:textId="77777777" w:rsidR="003F1B72" w:rsidRPr="003F1B72" w:rsidRDefault="003F1B72" w:rsidP="003F1B72">
      <w:pPr>
        <w:jc w:val="both"/>
        <w:rPr>
          <w:sz w:val="32"/>
          <w:szCs w:val="32"/>
        </w:rPr>
      </w:pPr>
    </w:p>
    <w:p w14:paraId="30D8F6F9" w14:textId="77777777" w:rsidR="003F1B72" w:rsidRPr="003F1B72" w:rsidRDefault="003F1B72" w:rsidP="003F1B72">
      <w:pPr>
        <w:jc w:val="both"/>
        <w:rPr>
          <w:b/>
          <w:sz w:val="32"/>
          <w:szCs w:val="32"/>
        </w:rPr>
      </w:pPr>
      <w:r w:rsidRPr="003F1B72">
        <w:rPr>
          <w:b/>
          <w:sz w:val="32"/>
          <w:szCs w:val="32"/>
        </w:rPr>
        <w:t>5. Results and Discussion</w:t>
      </w:r>
    </w:p>
    <w:p w14:paraId="0E876B74" w14:textId="77777777" w:rsidR="003F1B72" w:rsidRPr="003F1B72" w:rsidRDefault="003F1B72" w:rsidP="003F1B72">
      <w:pPr>
        <w:jc w:val="both"/>
        <w:rPr>
          <w:sz w:val="32"/>
          <w:szCs w:val="32"/>
        </w:rPr>
      </w:pPr>
      <w:r w:rsidRPr="003F1B72">
        <w:rPr>
          <w:sz w:val="32"/>
          <w:szCs w:val="32"/>
        </w:rPr>
        <w:lastRenderedPageBreak/>
        <w:t>Present the performance metrics of the selected model on the test dataset.</w:t>
      </w:r>
    </w:p>
    <w:p w14:paraId="7C31EF11" w14:textId="77777777" w:rsidR="003F1B72" w:rsidRPr="003F1B72" w:rsidRDefault="003F1B72" w:rsidP="003F1B72">
      <w:pPr>
        <w:jc w:val="both"/>
        <w:rPr>
          <w:sz w:val="32"/>
          <w:szCs w:val="32"/>
        </w:rPr>
      </w:pPr>
      <w:r w:rsidRPr="003F1B72">
        <w:rPr>
          <w:sz w:val="32"/>
          <w:szCs w:val="32"/>
        </w:rPr>
        <w:t>Analyze the model's predictions and identify any patterns or trends.</w:t>
      </w:r>
    </w:p>
    <w:p w14:paraId="22AD6CA4" w14:textId="77777777" w:rsidR="003F1B72" w:rsidRPr="003F1B72" w:rsidRDefault="003F1B72" w:rsidP="003F1B72">
      <w:pPr>
        <w:jc w:val="both"/>
        <w:rPr>
          <w:sz w:val="32"/>
          <w:szCs w:val="32"/>
        </w:rPr>
      </w:pPr>
      <w:r w:rsidRPr="003F1B72">
        <w:rPr>
          <w:sz w:val="32"/>
          <w:szCs w:val="32"/>
        </w:rPr>
        <w:t>Discuss the impact of different features on the model's predictions.</w:t>
      </w:r>
    </w:p>
    <w:p w14:paraId="722DA704" w14:textId="77777777" w:rsidR="003F1B72" w:rsidRDefault="003F1B72" w:rsidP="003F1B72">
      <w:pPr>
        <w:jc w:val="both"/>
        <w:rPr>
          <w:sz w:val="32"/>
          <w:szCs w:val="32"/>
        </w:rPr>
      </w:pPr>
      <w:r w:rsidRPr="003F1B72">
        <w:rPr>
          <w:sz w:val="32"/>
          <w:szCs w:val="32"/>
        </w:rPr>
        <w:t>Evaluate the model's robustness and limitations.</w:t>
      </w:r>
    </w:p>
    <w:p w14:paraId="5C6D43AE" w14:textId="77777777" w:rsidR="003F1B72" w:rsidRPr="003F1B72" w:rsidRDefault="003F1B72" w:rsidP="003F1B72">
      <w:pPr>
        <w:jc w:val="both"/>
        <w:rPr>
          <w:sz w:val="32"/>
          <w:szCs w:val="32"/>
        </w:rPr>
      </w:pPr>
    </w:p>
    <w:p w14:paraId="66CA5488" w14:textId="77777777" w:rsidR="003F1B72" w:rsidRDefault="003F1B72" w:rsidP="003F1B72">
      <w:pPr>
        <w:jc w:val="both"/>
        <w:rPr>
          <w:b/>
          <w:sz w:val="32"/>
          <w:szCs w:val="32"/>
        </w:rPr>
      </w:pPr>
      <w:r w:rsidRPr="003F1B72">
        <w:rPr>
          <w:b/>
          <w:sz w:val="32"/>
          <w:szCs w:val="32"/>
        </w:rPr>
        <w:t>6. Conclusion</w:t>
      </w:r>
    </w:p>
    <w:p w14:paraId="7B19DBF1" w14:textId="77777777" w:rsidR="003F1B72" w:rsidRPr="003F1B72" w:rsidRDefault="003F1B72" w:rsidP="003F1B72">
      <w:pPr>
        <w:jc w:val="both"/>
        <w:rPr>
          <w:b/>
          <w:sz w:val="32"/>
          <w:szCs w:val="32"/>
        </w:rPr>
      </w:pPr>
    </w:p>
    <w:p w14:paraId="2A179407" w14:textId="77777777" w:rsidR="003F1B72" w:rsidRPr="003F1B72" w:rsidRDefault="003F1B72" w:rsidP="003F1B72">
      <w:pPr>
        <w:jc w:val="both"/>
        <w:rPr>
          <w:sz w:val="32"/>
          <w:szCs w:val="32"/>
        </w:rPr>
      </w:pPr>
      <w:r w:rsidRPr="003F1B72">
        <w:rPr>
          <w:sz w:val="32"/>
          <w:szCs w:val="32"/>
        </w:rPr>
        <w:t>Summarize the key findings of the project.</w:t>
      </w:r>
    </w:p>
    <w:p w14:paraId="6596A489" w14:textId="77777777" w:rsidR="003F1B72" w:rsidRPr="003F1B72" w:rsidRDefault="003F1B72" w:rsidP="003F1B72">
      <w:pPr>
        <w:jc w:val="both"/>
        <w:rPr>
          <w:sz w:val="32"/>
          <w:szCs w:val="32"/>
        </w:rPr>
      </w:pPr>
      <w:r w:rsidRPr="003F1B72">
        <w:rPr>
          <w:sz w:val="32"/>
          <w:szCs w:val="32"/>
        </w:rPr>
        <w:t>Highlight the achievements and contributions of the research.</w:t>
      </w:r>
    </w:p>
    <w:p w14:paraId="5F330D5C" w14:textId="77777777" w:rsidR="003F1B72" w:rsidRDefault="003F1B72" w:rsidP="003F1B72">
      <w:pPr>
        <w:jc w:val="both"/>
        <w:rPr>
          <w:sz w:val="32"/>
          <w:szCs w:val="32"/>
        </w:rPr>
      </w:pPr>
      <w:r w:rsidRPr="003F1B72">
        <w:rPr>
          <w:sz w:val="32"/>
          <w:szCs w:val="32"/>
        </w:rPr>
        <w:t>Discuss potential future work and improvements to the model.</w:t>
      </w:r>
    </w:p>
    <w:p w14:paraId="44946A59" w14:textId="77777777" w:rsidR="003F1B72" w:rsidRPr="003F1B72" w:rsidRDefault="003F1B72" w:rsidP="003F1B72">
      <w:pPr>
        <w:jc w:val="both"/>
        <w:rPr>
          <w:sz w:val="32"/>
          <w:szCs w:val="32"/>
        </w:rPr>
      </w:pPr>
    </w:p>
    <w:p w14:paraId="0CC0AFB4" w14:textId="77777777" w:rsidR="003F1B72" w:rsidRDefault="003F1B72" w:rsidP="003F1B72">
      <w:pPr>
        <w:jc w:val="both"/>
        <w:rPr>
          <w:b/>
          <w:sz w:val="32"/>
          <w:szCs w:val="32"/>
        </w:rPr>
      </w:pPr>
      <w:r w:rsidRPr="003F1B72">
        <w:rPr>
          <w:b/>
          <w:sz w:val="32"/>
          <w:szCs w:val="32"/>
        </w:rPr>
        <w:t>7. References</w:t>
      </w:r>
    </w:p>
    <w:p w14:paraId="572137EC" w14:textId="77777777" w:rsidR="003F1B72" w:rsidRPr="003F1B72" w:rsidRDefault="003F1B72" w:rsidP="003F1B72">
      <w:pPr>
        <w:jc w:val="both"/>
        <w:rPr>
          <w:b/>
          <w:sz w:val="32"/>
          <w:szCs w:val="32"/>
        </w:rPr>
      </w:pPr>
    </w:p>
    <w:p w14:paraId="306B4708" w14:textId="77777777" w:rsidR="003F1B72" w:rsidRPr="003F1B72" w:rsidRDefault="003F1B72" w:rsidP="003F1B72">
      <w:pPr>
        <w:jc w:val="both"/>
        <w:rPr>
          <w:sz w:val="32"/>
          <w:szCs w:val="32"/>
        </w:rPr>
      </w:pPr>
      <w:r w:rsidRPr="003F1B72">
        <w:rPr>
          <w:sz w:val="32"/>
          <w:szCs w:val="32"/>
        </w:rPr>
        <w:t>List all the references cited in the report.</w:t>
      </w:r>
    </w:p>
    <w:p w14:paraId="1E90BFC5" w14:textId="77777777" w:rsidR="003F1B72" w:rsidRPr="003F1B72" w:rsidRDefault="003F1B72" w:rsidP="003F1B72">
      <w:pPr>
        <w:jc w:val="both"/>
        <w:rPr>
          <w:sz w:val="32"/>
          <w:szCs w:val="32"/>
        </w:rPr>
      </w:pPr>
      <w:r w:rsidRPr="003F1B72">
        <w:rPr>
          <w:sz w:val="32"/>
          <w:szCs w:val="32"/>
        </w:rPr>
        <w:t>Appendices</w:t>
      </w:r>
    </w:p>
    <w:p w14:paraId="3219B572" w14:textId="77777777" w:rsidR="003F1B72" w:rsidRPr="003F1B72" w:rsidRDefault="003F1B72" w:rsidP="003F1B72">
      <w:pPr>
        <w:jc w:val="both"/>
        <w:rPr>
          <w:sz w:val="32"/>
          <w:szCs w:val="32"/>
        </w:rPr>
      </w:pPr>
      <w:r w:rsidRPr="003F1B72">
        <w:rPr>
          <w:sz w:val="32"/>
          <w:szCs w:val="32"/>
        </w:rPr>
        <w:t>Include any additional supporting materials, such as code snippets, data visualizations, or detailed experimental results.</w:t>
      </w:r>
    </w:p>
    <w:p w14:paraId="1F5297D4" w14:textId="77777777" w:rsidR="003F1B72" w:rsidRPr="003F1B72" w:rsidRDefault="003F1B72" w:rsidP="003F1B72">
      <w:pPr>
        <w:jc w:val="both"/>
        <w:rPr>
          <w:sz w:val="32"/>
          <w:szCs w:val="32"/>
        </w:rPr>
      </w:pPr>
      <w:r w:rsidRPr="003F1B72">
        <w:rPr>
          <w:sz w:val="32"/>
          <w:szCs w:val="32"/>
        </w:rPr>
        <w:t>Additional Considerations:</w:t>
      </w:r>
    </w:p>
    <w:p w14:paraId="3E976972" w14:textId="77777777" w:rsidR="003F1B72" w:rsidRPr="003F1B72" w:rsidRDefault="003F1B72" w:rsidP="003F1B72">
      <w:pPr>
        <w:jc w:val="both"/>
        <w:rPr>
          <w:sz w:val="32"/>
          <w:szCs w:val="32"/>
        </w:rPr>
      </w:pPr>
    </w:p>
    <w:p w14:paraId="51B5148D" w14:textId="77777777" w:rsidR="003F1B72" w:rsidRPr="003F1B72" w:rsidRDefault="003F1B72" w:rsidP="003F1B72">
      <w:pPr>
        <w:jc w:val="both"/>
        <w:rPr>
          <w:sz w:val="32"/>
          <w:szCs w:val="32"/>
        </w:rPr>
      </w:pPr>
      <w:r w:rsidRPr="003F1B72">
        <w:rPr>
          <w:sz w:val="32"/>
          <w:szCs w:val="32"/>
        </w:rPr>
        <w:t>Use clear and concise language throughout the report.</w:t>
      </w:r>
    </w:p>
    <w:p w14:paraId="2AE252C5" w14:textId="77777777" w:rsidR="003F1B72" w:rsidRPr="003F1B72" w:rsidRDefault="003F1B72" w:rsidP="003F1B72">
      <w:pPr>
        <w:jc w:val="both"/>
        <w:rPr>
          <w:sz w:val="32"/>
          <w:szCs w:val="32"/>
        </w:rPr>
      </w:pPr>
      <w:r w:rsidRPr="003F1B72">
        <w:rPr>
          <w:sz w:val="32"/>
          <w:szCs w:val="32"/>
        </w:rPr>
        <w:t>Include relevant visualizations to enhance understanding.</w:t>
      </w:r>
    </w:p>
    <w:p w14:paraId="478E1879" w14:textId="77777777" w:rsidR="003F1B72" w:rsidRPr="003F1B72" w:rsidRDefault="003F1B72" w:rsidP="003F1B72">
      <w:pPr>
        <w:jc w:val="both"/>
        <w:rPr>
          <w:sz w:val="32"/>
          <w:szCs w:val="32"/>
        </w:rPr>
      </w:pPr>
      <w:r w:rsidRPr="003F1B72">
        <w:rPr>
          <w:sz w:val="32"/>
          <w:szCs w:val="32"/>
        </w:rPr>
        <w:t>Provide sufficient details about the methodology and results.</w:t>
      </w:r>
    </w:p>
    <w:p w14:paraId="314DA9AF" w14:textId="77777777" w:rsidR="003F1B72" w:rsidRPr="003F1B72" w:rsidRDefault="003F1B72" w:rsidP="003F1B72">
      <w:pPr>
        <w:jc w:val="both"/>
        <w:rPr>
          <w:sz w:val="32"/>
          <w:szCs w:val="32"/>
        </w:rPr>
      </w:pPr>
      <w:r w:rsidRPr="003F1B72">
        <w:rPr>
          <w:sz w:val="32"/>
          <w:szCs w:val="32"/>
        </w:rPr>
        <w:t>Address potential limitations and biases in the data and model.</w:t>
      </w:r>
    </w:p>
    <w:p w14:paraId="0B735C3E" w14:textId="77777777" w:rsidR="003F1B72" w:rsidRPr="003F1B72" w:rsidRDefault="003F1B72" w:rsidP="003F1B72">
      <w:pPr>
        <w:jc w:val="both"/>
        <w:rPr>
          <w:sz w:val="32"/>
          <w:szCs w:val="32"/>
        </w:rPr>
      </w:pPr>
      <w:r w:rsidRPr="003F1B72">
        <w:rPr>
          <w:sz w:val="32"/>
          <w:szCs w:val="32"/>
        </w:rPr>
        <w:t>Possible Dataset:</w:t>
      </w:r>
    </w:p>
    <w:p w14:paraId="63A67CCE" w14:textId="77777777" w:rsidR="003F1B72" w:rsidRPr="003F1B72" w:rsidRDefault="003F1B72" w:rsidP="003F1B72">
      <w:pPr>
        <w:jc w:val="both"/>
        <w:rPr>
          <w:sz w:val="32"/>
          <w:szCs w:val="32"/>
        </w:rPr>
      </w:pPr>
      <w:r w:rsidRPr="003F1B72">
        <w:rPr>
          <w:sz w:val="32"/>
          <w:szCs w:val="32"/>
        </w:rPr>
        <w:t xml:space="preserve">You can use the dataset available on Kaggle: https://www.kaggle.com/datasets/iabhishekofficial/mobile-price-classification   </w:t>
      </w:r>
    </w:p>
    <w:p w14:paraId="050ED337" w14:textId="77777777" w:rsidR="003F1B72" w:rsidRPr="003F1B72" w:rsidRDefault="003F1B72" w:rsidP="003F1B72">
      <w:pPr>
        <w:jc w:val="both"/>
        <w:rPr>
          <w:sz w:val="32"/>
          <w:szCs w:val="32"/>
        </w:rPr>
      </w:pPr>
    </w:p>
    <w:p w14:paraId="24C9996F" w14:textId="77777777" w:rsidR="003F1B72" w:rsidRPr="003F1B72" w:rsidRDefault="003F1B72" w:rsidP="003F1B72">
      <w:pPr>
        <w:jc w:val="both"/>
        <w:rPr>
          <w:b/>
          <w:sz w:val="32"/>
          <w:szCs w:val="32"/>
        </w:rPr>
      </w:pPr>
      <w:r w:rsidRPr="003F1B72">
        <w:rPr>
          <w:b/>
          <w:sz w:val="32"/>
          <w:szCs w:val="32"/>
        </w:rPr>
        <w:t>Possible Machine Learning Algorithms:</w:t>
      </w:r>
    </w:p>
    <w:p w14:paraId="650FF07E" w14:textId="77777777" w:rsidR="003F1B72" w:rsidRPr="003F1B72" w:rsidRDefault="003F1B72" w:rsidP="003F1B72">
      <w:pPr>
        <w:jc w:val="both"/>
        <w:rPr>
          <w:sz w:val="32"/>
          <w:szCs w:val="32"/>
        </w:rPr>
      </w:pPr>
    </w:p>
    <w:p w14:paraId="2F8A0251" w14:textId="77777777" w:rsidR="003F1B72" w:rsidRPr="003F1B72" w:rsidRDefault="003F1B72" w:rsidP="003F1B72">
      <w:pPr>
        <w:jc w:val="both"/>
        <w:rPr>
          <w:sz w:val="32"/>
          <w:szCs w:val="32"/>
        </w:rPr>
      </w:pPr>
      <w:r w:rsidRPr="003F1B72">
        <w:rPr>
          <w:sz w:val="32"/>
          <w:szCs w:val="32"/>
        </w:rPr>
        <w:t>Decision Trees</w:t>
      </w:r>
    </w:p>
    <w:p w14:paraId="5C87B085" w14:textId="77777777" w:rsidR="003F1B72" w:rsidRPr="003F1B72" w:rsidRDefault="003F1B72" w:rsidP="003F1B72">
      <w:pPr>
        <w:jc w:val="both"/>
        <w:rPr>
          <w:sz w:val="32"/>
          <w:szCs w:val="32"/>
        </w:rPr>
      </w:pPr>
      <w:r w:rsidRPr="003F1B72">
        <w:rPr>
          <w:sz w:val="32"/>
          <w:szCs w:val="32"/>
        </w:rPr>
        <w:t>Random Forest</w:t>
      </w:r>
    </w:p>
    <w:p w14:paraId="5C8BC903" w14:textId="77777777" w:rsidR="003F1B72" w:rsidRPr="003F1B72" w:rsidRDefault="003F1B72" w:rsidP="003F1B72">
      <w:pPr>
        <w:jc w:val="both"/>
        <w:rPr>
          <w:sz w:val="32"/>
          <w:szCs w:val="32"/>
        </w:rPr>
      </w:pPr>
      <w:r w:rsidRPr="003F1B72">
        <w:rPr>
          <w:sz w:val="32"/>
          <w:szCs w:val="32"/>
        </w:rPr>
        <w:t>Support Vector Machines</w:t>
      </w:r>
    </w:p>
    <w:p w14:paraId="79AB6B1A" w14:textId="77777777" w:rsidR="003F1B72" w:rsidRPr="003F1B72" w:rsidRDefault="003F1B72" w:rsidP="003F1B72">
      <w:pPr>
        <w:jc w:val="both"/>
        <w:rPr>
          <w:sz w:val="32"/>
          <w:szCs w:val="32"/>
        </w:rPr>
      </w:pPr>
      <w:r w:rsidRPr="003F1B72">
        <w:rPr>
          <w:sz w:val="32"/>
          <w:szCs w:val="32"/>
        </w:rPr>
        <w:t>Logistic Regression</w:t>
      </w:r>
    </w:p>
    <w:p w14:paraId="4038BDAE" w14:textId="77777777" w:rsidR="003F1B72" w:rsidRPr="003F1B72" w:rsidRDefault="003F1B72" w:rsidP="003F1B72">
      <w:pPr>
        <w:jc w:val="both"/>
        <w:rPr>
          <w:sz w:val="32"/>
          <w:szCs w:val="32"/>
        </w:rPr>
      </w:pPr>
      <w:r w:rsidRPr="003F1B72">
        <w:rPr>
          <w:sz w:val="32"/>
          <w:szCs w:val="32"/>
        </w:rPr>
        <w:t>Naive Bayes</w:t>
      </w:r>
    </w:p>
    <w:p w14:paraId="5BD19227" w14:textId="77777777" w:rsidR="003F1B72" w:rsidRPr="003F1B72" w:rsidRDefault="003F1B72" w:rsidP="003F1B72">
      <w:pPr>
        <w:jc w:val="both"/>
        <w:rPr>
          <w:sz w:val="32"/>
          <w:szCs w:val="32"/>
        </w:rPr>
      </w:pPr>
      <w:r w:rsidRPr="003F1B72">
        <w:rPr>
          <w:sz w:val="32"/>
          <w:szCs w:val="32"/>
        </w:rPr>
        <w:t>K-Nearest Neighbors</w:t>
      </w:r>
    </w:p>
    <w:p w14:paraId="11E0C91F" w14:textId="77777777" w:rsidR="007C63C5" w:rsidRDefault="003F1B72" w:rsidP="003F1B72">
      <w:pPr>
        <w:jc w:val="both"/>
        <w:rPr>
          <w:sz w:val="32"/>
          <w:szCs w:val="32"/>
        </w:rPr>
      </w:pPr>
      <w:r w:rsidRPr="003F1B72">
        <w:rPr>
          <w:sz w:val="32"/>
          <w:szCs w:val="32"/>
        </w:rPr>
        <w:t>Evaluation Metrics:</w:t>
      </w:r>
    </w:p>
    <w:p w14:paraId="779073C3" w14:textId="77777777" w:rsidR="00FA7FCD" w:rsidRDefault="00FA7FCD" w:rsidP="003F1B72">
      <w:pPr>
        <w:jc w:val="both"/>
        <w:rPr>
          <w:sz w:val="32"/>
          <w:szCs w:val="32"/>
        </w:rPr>
      </w:pPr>
    </w:p>
    <w:p w14:paraId="7BB6074F" w14:textId="2F534502" w:rsidR="00FA7FCD" w:rsidRDefault="002619BD" w:rsidP="003F1B72">
      <w:pPr>
        <w:jc w:val="both"/>
        <w:rPr>
          <w:sz w:val="32"/>
          <w:szCs w:val="32"/>
        </w:rPr>
      </w:pPr>
      <w:r w:rsidRPr="002619BD">
        <w:rPr>
          <w:noProof/>
          <w:sz w:val="32"/>
          <w:szCs w:val="32"/>
        </w:rPr>
        <w:lastRenderedPageBreak/>
        <w:drawing>
          <wp:inline distT="0" distB="0" distL="0" distR="0" wp14:anchorId="15B0BF80" wp14:editId="6C1A1142">
            <wp:extent cx="5503545" cy="2811780"/>
            <wp:effectExtent l="0" t="0" r="0" b="0"/>
            <wp:docPr id="416563080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3545" cy="2811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434B20" w14:textId="77777777" w:rsidR="00FA7FCD" w:rsidRPr="003F1B72" w:rsidRDefault="00FA7FCD" w:rsidP="003F1B72">
      <w:pPr>
        <w:jc w:val="both"/>
        <w:rPr>
          <w:sz w:val="32"/>
          <w:szCs w:val="32"/>
        </w:rPr>
      </w:pPr>
    </w:p>
    <w:sectPr w:rsidR="00FA7FCD" w:rsidRPr="003F1B72" w:rsidSect="002D20BE">
      <w:footerReference w:type="default" r:id="rId13"/>
      <w:pgSz w:w="11907" w:h="16839"/>
      <w:pgMar w:top="1080" w:right="1440" w:bottom="1080" w:left="180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E14B1B6" w14:textId="77777777" w:rsidR="00B40CE2" w:rsidRDefault="00B40CE2" w:rsidP="001A6EBF">
      <w:r>
        <w:separator/>
      </w:r>
    </w:p>
  </w:endnote>
  <w:endnote w:type="continuationSeparator" w:id="0">
    <w:p w14:paraId="6D4B72B7" w14:textId="77777777" w:rsidR="00B40CE2" w:rsidRDefault="00B40CE2" w:rsidP="001A6EBF">
      <w:r>
        <w:continuationSeparator/>
      </w:r>
    </w:p>
  </w:endnote>
  <w:endnote w:type="continuationNotice" w:id="1">
    <w:p w14:paraId="05DDFC05" w14:textId="77777777" w:rsidR="00B40CE2" w:rsidRDefault="00B40CE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"/>
    <w:panose1 w:val="00000000000000000000"/>
    <w:charset w:val="00"/>
    <w:family w:val="roman"/>
    <w:notTrueType/>
    <w:pitch w:val="default"/>
  </w:font>
  <w:font w:name="DejaVu Sans">
    <w:panose1 w:val="00000000000000000000"/>
    <w:charset w:val="00"/>
    <w:family w:val="roman"/>
    <w:notTrueType/>
    <w:pitch w:val="default"/>
  </w:font>
  <w:font w:name="Lohit Hindi">
    <w:panose1 w:val="00000000000000000000"/>
    <w:charset w:val="00"/>
    <w:family w:val="roman"/>
    <w:notTrueType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D022EBA" w14:textId="77777777" w:rsidR="007B48E2" w:rsidRPr="007B48E2" w:rsidRDefault="007B48E2" w:rsidP="008B24F7">
    <w:pPr>
      <w:pStyle w:val="Footer"/>
      <w:jc w:val="right"/>
      <w:rPr>
        <w:b/>
        <w:bCs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3BA1CD4" w14:textId="77777777" w:rsidR="00B40CE2" w:rsidRDefault="00B40CE2" w:rsidP="001A6EBF">
      <w:r>
        <w:separator/>
      </w:r>
    </w:p>
  </w:footnote>
  <w:footnote w:type="continuationSeparator" w:id="0">
    <w:p w14:paraId="46D8C94C" w14:textId="77777777" w:rsidR="00B40CE2" w:rsidRDefault="00B40CE2" w:rsidP="001A6EBF">
      <w:r>
        <w:continuationSeparator/>
      </w:r>
    </w:p>
  </w:footnote>
  <w:footnote w:type="continuationNotice" w:id="1">
    <w:p w14:paraId="317511DA" w14:textId="77777777" w:rsidR="00B40CE2" w:rsidRDefault="00B40CE2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670685"/>
    <w:multiLevelType w:val="multilevel"/>
    <w:tmpl w:val="738C23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27150F7"/>
    <w:multiLevelType w:val="multilevel"/>
    <w:tmpl w:val="CB1EB2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DD7323E"/>
    <w:multiLevelType w:val="multilevel"/>
    <w:tmpl w:val="45B6A38A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3025FBB"/>
    <w:multiLevelType w:val="hybridMultilevel"/>
    <w:tmpl w:val="9E50DA6E"/>
    <w:lvl w:ilvl="0" w:tplc="361AE3EC">
      <w:start w:val="1"/>
      <w:numFmt w:val="decimal"/>
      <w:lvlText w:val="%1."/>
      <w:lvlJc w:val="left"/>
      <w:pPr>
        <w:ind w:left="50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72FEFAE0">
      <w:start w:val="1"/>
      <w:numFmt w:val="lowerLetter"/>
      <w:lvlText w:val="%2"/>
      <w:lvlJc w:val="left"/>
      <w:pPr>
        <w:ind w:left="122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ED50C9A0">
      <w:start w:val="1"/>
      <w:numFmt w:val="lowerRoman"/>
      <w:lvlText w:val="%3"/>
      <w:lvlJc w:val="left"/>
      <w:pPr>
        <w:ind w:left="194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BC4417CE">
      <w:start w:val="1"/>
      <w:numFmt w:val="decimal"/>
      <w:lvlText w:val="%4"/>
      <w:lvlJc w:val="left"/>
      <w:pPr>
        <w:ind w:left="266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9732C3FC">
      <w:start w:val="1"/>
      <w:numFmt w:val="lowerLetter"/>
      <w:lvlText w:val="%5"/>
      <w:lvlJc w:val="left"/>
      <w:pPr>
        <w:ind w:left="338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213C3D10">
      <w:start w:val="1"/>
      <w:numFmt w:val="lowerRoman"/>
      <w:lvlText w:val="%6"/>
      <w:lvlJc w:val="left"/>
      <w:pPr>
        <w:ind w:left="410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20C8E580">
      <w:start w:val="1"/>
      <w:numFmt w:val="decimal"/>
      <w:lvlText w:val="%7"/>
      <w:lvlJc w:val="left"/>
      <w:pPr>
        <w:ind w:left="482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EDE46CE">
      <w:start w:val="1"/>
      <w:numFmt w:val="lowerLetter"/>
      <w:lvlText w:val="%8"/>
      <w:lvlJc w:val="left"/>
      <w:pPr>
        <w:ind w:left="554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AC1AD77C">
      <w:start w:val="1"/>
      <w:numFmt w:val="lowerRoman"/>
      <w:lvlText w:val="%9"/>
      <w:lvlJc w:val="left"/>
      <w:pPr>
        <w:ind w:left="626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182275D2"/>
    <w:multiLevelType w:val="hybridMultilevel"/>
    <w:tmpl w:val="7F8CA4D4"/>
    <w:lvl w:ilvl="0" w:tplc="EB54792C">
      <w:start w:val="1"/>
      <w:numFmt w:val="bullet"/>
      <w:lvlText w:val="•"/>
      <w:lvlJc w:val="left"/>
      <w:pPr>
        <w:ind w:left="89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208358C">
      <w:start w:val="1"/>
      <w:numFmt w:val="bullet"/>
      <w:lvlText w:val="o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8CECD6F8">
      <w:start w:val="1"/>
      <w:numFmt w:val="bullet"/>
      <w:lvlText w:val="▪"/>
      <w:lvlJc w:val="left"/>
      <w:pPr>
        <w:ind w:left="25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88E5AFC">
      <w:start w:val="1"/>
      <w:numFmt w:val="bullet"/>
      <w:lvlText w:val="•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A60F124">
      <w:start w:val="1"/>
      <w:numFmt w:val="bullet"/>
      <w:lvlText w:val="o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0F88C50">
      <w:start w:val="1"/>
      <w:numFmt w:val="bullet"/>
      <w:lvlText w:val="▪"/>
      <w:lvlJc w:val="left"/>
      <w:pPr>
        <w:ind w:left="46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3A0896F8">
      <w:start w:val="1"/>
      <w:numFmt w:val="bullet"/>
      <w:lvlText w:val="•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43A6B99C">
      <w:start w:val="1"/>
      <w:numFmt w:val="bullet"/>
      <w:lvlText w:val="o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5306F3A">
      <w:start w:val="1"/>
      <w:numFmt w:val="bullet"/>
      <w:lvlText w:val="▪"/>
      <w:lvlJc w:val="left"/>
      <w:pPr>
        <w:ind w:left="68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246F6FF0"/>
    <w:multiLevelType w:val="multilevel"/>
    <w:tmpl w:val="3F1A3C10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9206C52"/>
    <w:multiLevelType w:val="hybridMultilevel"/>
    <w:tmpl w:val="9110A7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EF936D3"/>
    <w:multiLevelType w:val="multilevel"/>
    <w:tmpl w:val="EE8898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45440D6"/>
    <w:multiLevelType w:val="hybridMultilevel"/>
    <w:tmpl w:val="41862EB6"/>
    <w:lvl w:ilvl="0" w:tplc="589E103E">
      <w:start w:val="1"/>
      <w:numFmt w:val="bullet"/>
      <w:lvlText w:val="•"/>
      <w:lvlJc w:val="left"/>
      <w:pPr>
        <w:ind w:left="50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9FFAA082">
      <w:start w:val="1"/>
      <w:numFmt w:val="bullet"/>
      <w:lvlText w:val="o"/>
      <w:lvlJc w:val="left"/>
      <w:pPr>
        <w:ind w:left="122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2E303540">
      <w:start w:val="1"/>
      <w:numFmt w:val="bullet"/>
      <w:lvlText w:val="▪"/>
      <w:lvlJc w:val="left"/>
      <w:pPr>
        <w:ind w:left="194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2362AF6A">
      <w:start w:val="1"/>
      <w:numFmt w:val="bullet"/>
      <w:lvlText w:val="•"/>
      <w:lvlJc w:val="left"/>
      <w:pPr>
        <w:ind w:left="266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38603CE">
      <w:start w:val="1"/>
      <w:numFmt w:val="bullet"/>
      <w:lvlText w:val="o"/>
      <w:lvlJc w:val="left"/>
      <w:pPr>
        <w:ind w:left="338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365E0ED6">
      <w:start w:val="1"/>
      <w:numFmt w:val="bullet"/>
      <w:lvlText w:val="▪"/>
      <w:lvlJc w:val="left"/>
      <w:pPr>
        <w:ind w:left="410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6472E030">
      <w:start w:val="1"/>
      <w:numFmt w:val="bullet"/>
      <w:lvlText w:val="•"/>
      <w:lvlJc w:val="left"/>
      <w:pPr>
        <w:ind w:left="482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3FBEE802">
      <w:start w:val="1"/>
      <w:numFmt w:val="bullet"/>
      <w:lvlText w:val="o"/>
      <w:lvlJc w:val="left"/>
      <w:pPr>
        <w:ind w:left="554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227AED7C">
      <w:start w:val="1"/>
      <w:numFmt w:val="bullet"/>
      <w:lvlText w:val="▪"/>
      <w:lvlJc w:val="left"/>
      <w:pPr>
        <w:ind w:left="626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35CB7B85"/>
    <w:multiLevelType w:val="multilevel"/>
    <w:tmpl w:val="CFAA2206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DDA2486"/>
    <w:multiLevelType w:val="multilevel"/>
    <w:tmpl w:val="AA68EB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DE257F5"/>
    <w:multiLevelType w:val="hybridMultilevel"/>
    <w:tmpl w:val="532E7DA2"/>
    <w:lvl w:ilvl="0" w:tplc="2A7070D2">
      <w:start w:val="6"/>
      <w:numFmt w:val="decimal"/>
      <w:lvlText w:val="[%1]"/>
      <w:lvlJc w:val="left"/>
      <w:pPr>
        <w:ind w:left="698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effect w:val="none"/>
        <w:bdr w:val="none" w:sz="0" w:space="0" w:color="auto" w:frame="1"/>
        <w:vertAlign w:val="baseline"/>
      </w:rPr>
    </w:lvl>
    <w:lvl w:ilvl="1" w:tplc="8B108948">
      <w:start w:val="1"/>
      <w:numFmt w:val="lowerLetter"/>
      <w:lvlText w:val="%2"/>
      <w:lvlJc w:val="left"/>
      <w:pPr>
        <w:ind w:left="1442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effect w:val="none"/>
        <w:bdr w:val="none" w:sz="0" w:space="0" w:color="auto" w:frame="1"/>
        <w:vertAlign w:val="baseline"/>
      </w:rPr>
    </w:lvl>
    <w:lvl w:ilvl="2" w:tplc="FFDADD32">
      <w:start w:val="1"/>
      <w:numFmt w:val="lowerRoman"/>
      <w:lvlText w:val="%3"/>
      <w:lvlJc w:val="left"/>
      <w:pPr>
        <w:ind w:left="2162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effect w:val="none"/>
        <w:bdr w:val="none" w:sz="0" w:space="0" w:color="auto" w:frame="1"/>
        <w:vertAlign w:val="baseline"/>
      </w:rPr>
    </w:lvl>
    <w:lvl w:ilvl="3" w:tplc="5EEE584C">
      <w:start w:val="1"/>
      <w:numFmt w:val="decimal"/>
      <w:lvlText w:val="%4"/>
      <w:lvlJc w:val="left"/>
      <w:pPr>
        <w:ind w:left="2882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effect w:val="none"/>
        <w:bdr w:val="none" w:sz="0" w:space="0" w:color="auto" w:frame="1"/>
        <w:vertAlign w:val="baseline"/>
      </w:rPr>
    </w:lvl>
    <w:lvl w:ilvl="4" w:tplc="AD1811FA">
      <w:start w:val="1"/>
      <w:numFmt w:val="lowerLetter"/>
      <w:lvlText w:val="%5"/>
      <w:lvlJc w:val="left"/>
      <w:pPr>
        <w:ind w:left="3602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effect w:val="none"/>
        <w:bdr w:val="none" w:sz="0" w:space="0" w:color="auto" w:frame="1"/>
        <w:vertAlign w:val="baseline"/>
      </w:rPr>
    </w:lvl>
    <w:lvl w:ilvl="5" w:tplc="259401DE">
      <w:start w:val="1"/>
      <w:numFmt w:val="lowerRoman"/>
      <w:lvlText w:val="%6"/>
      <w:lvlJc w:val="left"/>
      <w:pPr>
        <w:ind w:left="4322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effect w:val="none"/>
        <w:bdr w:val="none" w:sz="0" w:space="0" w:color="auto" w:frame="1"/>
        <w:vertAlign w:val="baseline"/>
      </w:rPr>
    </w:lvl>
    <w:lvl w:ilvl="6" w:tplc="E6144E06">
      <w:start w:val="1"/>
      <w:numFmt w:val="decimal"/>
      <w:lvlText w:val="%7"/>
      <w:lvlJc w:val="left"/>
      <w:pPr>
        <w:ind w:left="5042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effect w:val="none"/>
        <w:bdr w:val="none" w:sz="0" w:space="0" w:color="auto" w:frame="1"/>
        <w:vertAlign w:val="baseline"/>
      </w:rPr>
    </w:lvl>
    <w:lvl w:ilvl="7" w:tplc="B6CE8B4C">
      <w:start w:val="1"/>
      <w:numFmt w:val="lowerLetter"/>
      <w:lvlText w:val="%8"/>
      <w:lvlJc w:val="left"/>
      <w:pPr>
        <w:ind w:left="5762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effect w:val="none"/>
        <w:bdr w:val="none" w:sz="0" w:space="0" w:color="auto" w:frame="1"/>
        <w:vertAlign w:val="baseline"/>
      </w:rPr>
    </w:lvl>
    <w:lvl w:ilvl="8" w:tplc="727C588A">
      <w:start w:val="1"/>
      <w:numFmt w:val="lowerRoman"/>
      <w:lvlText w:val="%9"/>
      <w:lvlJc w:val="left"/>
      <w:pPr>
        <w:ind w:left="6482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6"/>
        <w:szCs w:val="26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12" w15:restartNumberingAfterBreak="0">
    <w:nsid w:val="47426134"/>
    <w:multiLevelType w:val="hybridMultilevel"/>
    <w:tmpl w:val="89FCF83A"/>
    <w:lvl w:ilvl="0" w:tplc="6DBEAB16">
      <w:start w:val="1"/>
      <w:numFmt w:val="decimal"/>
      <w:lvlText w:val="%1."/>
      <w:lvlJc w:val="left"/>
      <w:pPr>
        <w:ind w:left="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333333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DA9E9302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333333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6103EAE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333333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28107896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333333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DBCDC3C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333333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722B02A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333333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9B8E64C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333333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88BC295C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333333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383A660C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333333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512373F3"/>
    <w:multiLevelType w:val="multilevel"/>
    <w:tmpl w:val="E780CC5C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4" w15:restartNumberingAfterBreak="0">
    <w:nsid w:val="557E1BA7"/>
    <w:multiLevelType w:val="multilevel"/>
    <w:tmpl w:val="3C98F9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560C4EF5"/>
    <w:multiLevelType w:val="hybridMultilevel"/>
    <w:tmpl w:val="A7C82C90"/>
    <w:lvl w:ilvl="0" w:tplc="B94898B8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6A255909"/>
    <w:multiLevelType w:val="multilevel"/>
    <w:tmpl w:val="09C079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72416AD9"/>
    <w:multiLevelType w:val="multilevel"/>
    <w:tmpl w:val="8F9831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786D3E31"/>
    <w:multiLevelType w:val="hybridMultilevel"/>
    <w:tmpl w:val="4EF4638A"/>
    <w:lvl w:ilvl="0" w:tplc="2B0605F4">
      <w:start w:val="1"/>
      <w:numFmt w:val="bullet"/>
      <w:lvlText w:val="•"/>
      <w:lvlJc w:val="left"/>
      <w:pPr>
        <w:ind w:left="89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C53896F6">
      <w:start w:val="1"/>
      <w:numFmt w:val="bullet"/>
      <w:lvlText w:val="o"/>
      <w:lvlJc w:val="left"/>
      <w:pPr>
        <w:ind w:left="184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EBA48108">
      <w:start w:val="1"/>
      <w:numFmt w:val="bullet"/>
      <w:lvlText w:val="▪"/>
      <w:lvlJc w:val="left"/>
      <w:pPr>
        <w:ind w:left="256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1263700">
      <w:start w:val="1"/>
      <w:numFmt w:val="bullet"/>
      <w:lvlText w:val="•"/>
      <w:lvlJc w:val="left"/>
      <w:pPr>
        <w:ind w:left="328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B9C7814">
      <w:start w:val="1"/>
      <w:numFmt w:val="bullet"/>
      <w:lvlText w:val="o"/>
      <w:lvlJc w:val="left"/>
      <w:pPr>
        <w:ind w:left="400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362C108">
      <w:start w:val="1"/>
      <w:numFmt w:val="bullet"/>
      <w:lvlText w:val="▪"/>
      <w:lvlJc w:val="left"/>
      <w:pPr>
        <w:ind w:left="472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914607C">
      <w:start w:val="1"/>
      <w:numFmt w:val="bullet"/>
      <w:lvlText w:val="•"/>
      <w:lvlJc w:val="left"/>
      <w:pPr>
        <w:ind w:left="544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4B4CFCA">
      <w:start w:val="1"/>
      <w:numFmt w:val="bullet"/>
      <w:lvlText w:val="o"/>
      <w:lvlJc w:val="left"/>
      <w:pPr>
        <w:ind w:left="616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DA6775A">
      <w:start w:val="1"/>
      <w:numFmt w:val="bullet"/>
      <w:lvlText w:val="▪"/>
      <w:lvlJc w:val="left"/>
      <w:pPr>
        <w:ind w:left="688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1676685146">
    <w:abstractNumId w:val="13"/>
  </w:num>
  <w:num w:numId="2" w16cid:durableId="1194880017">
    <w:abstractNumId w:val="15"/>
  </w:num>
  <w:num w:numId="3" w16cid:durableId="904412689">
    <w:abstractNumId w:val="11"/>
    <w:lvlOverride w:ilvl="0">
      <w:startOverride w:val="6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086919881">
    <w:abstractNumId w:val="14"/>
  </w:num>
  <w:num w:numId="5" w16cid:durableId="1694842355">
    <w:abstractNumId w:val="9"/>
  </w:num>
  <w:num w:numId="6" w16cid:durableId="451099326">
    <w:abstractNumId w:val="9"/>
    <w:lvlOverride w:ilvl="0">
      <w:lvl w:ilvl="0">
        <w:numFmt w:val="decimal"/>
        <w:lvlText w:val=""/>
        <w:lvlJc w:val="left"/>
      </w:lvl>
    </w:lvlOverride>
    <w:lvlOverride w:ilvl="1">
      <w:lvl w:ilvl="1">
        <w:numFmt w:val="decimal"/>
        <w:lvlText w:val="%2."/>
        <w:lvlJc w:val="left"/>
      </w:lvl>
    </w:lvlOverride>
  </w:num>
  <w:num w:numId="7" w16cid:durableId="534003486">
    <w:abstractNumId w:val="5"/>
  </w:num>
  <w:num w:numId="8" w16cid:durableId="1859809813">
    <w:abstractNumId w:val="2"/>
  </w:num>
  <w:num w:numId="9" w16cid:durableId="1497502706">
    <w:abstractNumId w:val="7"/>
  </w:num>
  <w:num w:numId="10" w16cid:durableId="904878059">
    <w:abstractNumId w:val="1"/>
  </w:num>
  <w:num w:numId="11" w16cid:durableId="1538859123">
    <w:abstractNumId w:val="10"/>
  </w:num>
  <w:num w:numId="12" w16cid:durableId="655064797">
    <w:abstractNumId w:val="17"/>
  </w:num>
  <w:num w:numId="13" w16cid:durableId="1553494425">
    <w:abstractNumId w:val="16"/>
  </w:num>
  <w:num w:numId="14" w16cid:durableId="1587109338">
    <w:abstractNumId w:val="0"/>
  </w:num>
  <w:num w:numId="15" w16cid:durableId="73938378">
    <w:abstractNumId w:val="12"/>
  </w:num>
  <w:num w:numId="16" w16cid:durableId="739908917">
    <w:abstractNumId w:val="8"/>
  </w:num>
  <w:num w:numId="17" w16cid:durableId="625434166">
    <w:abstractNumId w:val="3"/>
  </w:num>
  <w:num w:numId="18" w16cid:durableId="682901058">
    <w:abstractNumId w:val="4"/>
  </w:num>
  <w:num w:numId="19" w16cid:durableId="492768488">
    <w:abstractNumId w:val="18"/>
  </w:num>
  <w:num w:numId="20" w16cid:durableId="176352995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xNjUxMzI3MzQ1MzNX0lEKTi0uzszPAykwNK4FAM7TxActAAAA"/>
  </w:docVars>
  <w:rsids>
    <w:rsidRoot w:val="00AB79A7"/>
    <w:rsid w:val="000023B6"/>
    <w:rsid w:val="00023703"/>
    <w:rsid w:val="00023FD2"/>
    <w:rsid w:val="00041656"/>
    <w:rsid w:val="000547E1"/>
    <w:rsid w:val="0005737E"/>
    <w:rsid w:val="000736A9"/>
    <w:rsid w:val="000A2F9F"/>
    <w:rsid w:val="000B42B5"/>
    <w:rsid w:val="000B566B"/>
    <w:rsid w:val="000C72CB"/>
    <w:rsid w:val="000D0718"/>
    <w:rsid w:val="000D377C"/>
    <w:rsid w:val="000F0AF0"/>
    <w:rsid w:val="000F161D"/>
    <w:rsid w:val="00117B24"/>
    <w:rsid w:val="00120A44"/>
    <w:rsid w:val="00126DF9"/>
    <w:rsid w:val="00127344"/>
    <w:rsid w:val="0013655C"/>
    <w:rsid w:val="00156316"/>
    <w:rsid w:val="00165BF9"/>
    <w:rsid w:val="00170C7D"/>
    <w:rsid w:val="001744B5"/>
    <w:rsid w:val="001834C8"/>
    <w:rsid w:val="00187789"/>
    <w:rsid w:val="001952C9"/>
    <w:rsid w:val="001A33AA"/>
    <w:rsid w:val="001A42D9"/>
    <w:rsid w:val="001A5736"/>
    <w:rsid w:val="001A6EBF"/>
    <w:rsid w:val="001B0635"/>
    <w:rsid w:val="001B16D4"/>
    <w:rsid w:val="001D0B29"/>
    <w:rsid w:val="001E0B4F"/>
    <w:rsid w:val="001E3FA7"/>
    <w:rsid w:val="001F043F"/>
    <w:rsid w:val="00213BCB"/>
    <w:rsid w:val="002172C0"/>
    <w:rsid w:val="00217898"/>
    <w:rsid w:val="00243F3D"/>
    <w:rsid w:val="00251EED"/>
    <w:rsid w:val="00255864"/>
    <w:rsid w:val="00257148"/>
    <w:rsid w:val="002609DA"/>
    <w:rsid w:val="002619BD"/>
    <w:rsid w:val="00261F00"/>
    <w:rsid w:val="00262603"/>
    <w:rsid w:val="0026336D"/>
    <w:rsid w:val="00263B94"/>
    <w:rsid w:val="002651B9"/>
    <w:rsid w:val="002801E1"/>
    <w:rsid w:val="002856D9"/>
    <w:rsid w:val="0029267F"/>
    <w:rsid w:val="002A13FE"/>
    <w:rsid w:val="002A2277"/>
    <w:rsid w:val="002A432A"/>
    <w:rsid w:val="002B223A"/>
    <w:rsid w:val="002B5A48"/>
    <w:rsid w:val="002C02F1"/>
    <w:rsid w:val="002C741B"/>
    <w:rsid w:val="002D0997"/>
    <w:rsid w:val="002D1E4E"/>
    <w:rsid w:val="002D20BE"/>
    <w:rsid w:val="002E34D0"/>
    <w:rsid w:val="002F04BF"/>
    <w:rsid w:val="002F6314"/>
    <w:rsid w:val="002F698E"/>
    <w:rsid w:val="002F70B2"/>
    <w:rsid w:val="00303DF4"/>
    <w:rsid w:val="003111B4"/>
    <w:rsid w:val="003232B2"/>
    <w:rsid w:val="00327EF3"/>
    <w:rsid w:val="00334A4C"/>
    <w:rsid w:val="00341CBA"/>
    <w:rsid w:val="00343221"/>
    <w:rsid w:val="00352076"/>
    <w:rsid w:val="00355122"/>
    <w:rsid w:val="00360E42"/>
    <w:rsid w:val="00363A1F"/>
    <w:rsid w:val="00373012"/>
    <w:rsid w:val="003844F2"/>
    <w:rsid w:val="003901E8"/>
    <w:rsid w:val="0039124F"/>
    <w:rsid w:val="003A2210"/>
    <w:rsid w:val="003A358A"/>
    <w:rsid w:val="003A6B16"/>
    <w:rsid w:val="003B266C"/>
    <w:rsid w:val="003C010C"/>
    <w:rsid w:val="003C762E"/>
    <w:rsid w:val="003D6B20"/>
    <w:rsid w:val="003F1B72"/>
    <w:rsid w:val="003F401B"/>
    <w:rsid w:val="00407010"/>
    <w:rsid w:val="00413A19"/>
    <w:rsid w:val="00414DCB"/>
    <w:rsid w:val="00427D38"/>
    <w:rsid w:val="004306D3"/>
    <w:rsid w:val="00435629"/>
    <w:rsid w:val="004403C7"/>
    <w:rsid w:val="00443568"/>
    <w:rsid w:val="004522F1"/>
    <w:rsid w:val="0045486F"/>
    <w:rsid w:val="004750A5"/>
    <w:rsid w:val="0048520F"/>
    <w:rsid w:val="004A6910"/>
    <w:rsid w:val="004B3D66"/>
    <w:rsid w:val="004B67D5"/>
    <w:rsid w:val="004D3611"/>
    <w:rsid w:val="004D3D41"/>
    <w:rsid w:val="004E54E7"/>
    <w:rsid w:val="0050448F"/>
    <w:rsid w:val="0052288F"/>
    <w:rsid w:val="00536379"/>
    <w:rsid w:val="005553E5"/>
    <w:rsid w:val="005645B1"/>
    <w:rsid w:val="00564EB1"/>
    <w:rsid w:val="00577312"/>
    <w:rsid w:val="00580CC9"/>
    <w:rsid w:val="00593EBF"/>
    <w:rsid w:val="005B36D0"/>
    <w:rsid w:val="005B7D7C"/>
    <w:rsid w:val="005C0C9F"/>
    <w:rsid w:val="005C3379"/>
    <w:rsid w:val="005F0169"/>
    <w:rsid w:val="005F3757"/>
    <w:rsid w:val="005F4841"/>
    <w:rsid w:val="005F63C7"/>
    <w:rsid w:val="00602215"/>
    <w:rsid w:val="0062583B"/>
    <w:rsid w:val="0063111D"/>
    <w:rsid w:val="0063476B"/>
    <w:rsid w:val="006407C5"/>
    <w:rsid w:val="00661377"/>
    <w:rsid w:val="006737A3"/>
    <w:rsid w:val="00674993"/>
    <w:rsid w:val="006773ED"/>
    <w:rsid w:val="0068680D"/>
    <w:rsid w:val="00694B00"/>
    <w:rsid w:val="00695863"/>
    <w:rsid w:val="00697274"/>
    <w:rsid w:val="006B0B5D"/>
    <w:rsid w:val="006D4067"/>
    <w:rsid w:val="006D71DD"/>
    <w:rsid w:val="006E74C5"/>
    <w:rsid w:val="006F1D6D"/>
    <w:rsid w:val="006F2F83"/>
    <w:rsid w:val="006F6967"/>
    <w:rsid w:val="007026A7"/>
    <w:rsid w:val="00717B42"/>
    <w:rsid w:val="00726CDD"/>
    <w:rsid w:val="00753CF7"/>
    <w:rsid w:val="00757191"/>
    <w:rsid w:val="00762A46"/>
    <w:rsid w:val="00767630"/>
    <w:rsid w:val="00770DDB"/>
    <w:rsid w:val="00774120"/>
    <w:rsid w:val="00777B23"/>
    <w:rsid w:val="00780592"/>
    <w:rsid w:val="00785EC0"/>
    <w:rsid w:val="007968DF"/>
    <w:rsid w:val="007A4623"/>
    <w:rsid w:val="007A76F7"/>
    <w:rsid w:val="007B0B56"/>
    <w:rsid w:val="007B11D3"/>
    <w:rsid w:val="007B48E2"/>
    <w:rsid w:val="007C4CEE"/>
    <w:rsid w:val="007C615B"/>
    <w:rsid w:val="007C63C5"/>
    <w:rsid w:val="007D34FA"/>
    <w:rsid w:val="007D4BF8"/>
    <w:rsid w:val="0081184C"/>
    <w:rsid w:val="008422FB"/>
    <w:rsid w:val="008437A9"/>
    <w:rsid w:val="008473A7"/>
    <w:rsid w:val="0085330F"/>
    <w:rsid w:val="00853B35"/>
    <w:rsid w:val="00864F81"/>
    <w:rsid w:val="00892079"/>
    <w:rsid w:val="00897697"/>
    <w:rsid w:val="008A74ED"/>
    <w:rsid w:val="008B24F7"/>
    <w:rsid w:val="008E12AC"/>
    <w:rsid w:val="008E7A1C"/>
    <w:rsid w:val="00936B53"/>
    <w:rsid w:val="00937D49"/>
    <w:rsid w:val="009427BD"/>
    <w:rsid w:val="00943C7B"/>
    <w:rsid w:val="00946419"/>
    <w:rsid w:val="00946B8D"/>
    <w:rsid w:val="0098006C"/>
    <w:rsid w:val="0098796C"/>
    <w:rsid w:val="009956D0"/>
    <w:rsid w:val="009A0AE8"/>
    <w:rsid w:val="009D731E"/>
    <w:rsid w:val="009E0FF2"/>
    <w:rsid w:val="009E4D9B"/>
    <w:rsid w:val="009F70DE"/>
    <w:rsid w:val="009F7618"/>
    <w:rsid w:val="00A04067"/>
    <w:rsid w:val="00A32CA6"/>
    <w:rsid w:val="00A64DDD"/>
    <w:rsid w:val="00A65C97"/>
    <w:rsid w:val="00A6756D"/>
    <w:rsid w:val="00A709A3"/>
    <w:rsid w:val="00AB14E5"/>
    <w:rsid w:val="00AB6A1A"/>
    <w:rsid w:val="00AB79A7"/>
    <w:rsid w:val="00AC5E59"/>
    <w:rsid w:val="00AD218C"/>
    <w:rsid w:val="00AD7422"/>
    <w:rsid w:val="00AE7B93"/>
    <w:rsid w:val="00AF667B"/>
    <w:rsid w:val="00B2113E"/>
    <w:rsid w:val="00B3072B"/>
    <w:rsid w:val="00B40CE2"/>
    <w:rsid w:val="00B40D84"/>
    <w:rsid w:val="00B47CE3"/>
    <w:rsid w:val="00B556CD"/>
    <w:rsid w:val="00B70293"/>
    <w:rsid w:val="00B74CDF"/>
    <w:rsid w:val="00B76B23"/>
    <w:rsid w:val="00BA31F2"/>
    <w:rsid w:val="00BA678B"/>
    <w:rsid w:val="00BA78D8"/>
    <w:rsid w:val="00BB45C3"/>
    <w:rsid w:val="00BC6AF3"/>
    <w:rsid w:val="00BC7581"/>
    <w:rsid w:val="00BD7EE7"/>
    <w:rsid w:val="00BE53B3"/>
    <w:rsid w:val="00BF67F3"/>
    <w:rsid w:val="00C02976"/>
    <w:rsid w:val="00C07B05"/>
    <w:rsid w:val="00C2233A"/>
    <w:rsid w:val="00C25D53"/>
    <w:rsid w:val="00C532A1"/>
    <w:rsid w:val="00C53E9D"/>
    <w:rsid w:val="00C64900"/>
    <w:rsid w:val="00C70919"/>
    <w:rsid w:val="00C72BD0"/>
    <w:rsid w:val="00C75CBA"/>
    <w:rsid w:val="00C80553"/>
    <w:rsid w:val="00C81107"/>
    <w:rsid w:val="00C8709B"/>
    <w:rsid w:val="00CA2A3D"/>
    <w:rsid w:val="00CB33E5"/>
    <w:rsid w:val="00CB5315"/>
    <w:rsid w:val="00CB5A69"/>
    <w:rsid w:val="00CC2F0E"/>
    <w:rsid w:val="00CD7E1F"/>
    <w:rsid w:val="00CE51F0"/>
    <w:rsid w:val="00CF201B"/>
    <w:rsid w:val="00CF6A79"/>
    <w:rsid w:val="00D110D1"/>
    <w:rsid w:val="00D223F7"/>
    <w:rsid w:val="00D266BD"/>
    <w:rsid w:val="00D2703A"/>
    <w:rsid w:val="00D36119"/>
    <w:rsid w:val="00D42C26"/>
    <w:rsid w:val="00D464BA"/>
    <w:rsid w:val="00D75232"/>
    <w:rsid w:val="00D8197B"/>
    <w:rsid w:val="00D91E41"/>
    <w:rsid w:val="00D967BE"/>
    <w:rsid w:val="00DA6A89"/>
    <w:rsid w:val="00DB7AAE"/>
    <w:rsid w:val="00DC320D"/>
    <w:rsid w:val="00DC3E39"/>
    <w:rsid w:val="00DD347E"/>
    <w:rsid w:val="00DD4712"/>
    <w:rsid w:val="00DE40FC"/>
    <w:rsid w:val="00DF7267"/>
    <w:rsid w:val="00E10FB2"/>
    <w:rsid w:val="00E23AE7"/>
    <w:rsid w:val="00E3132D"/>
    <w:rsid w:val="00E60011"/>
    <w:rsid w:val="00E741F1"/>
    <w:rsid w:val="00E80BD8"/>
    <w:rsid w:val="00E862C1"/>
    <w:rsid w:val="00E92CC9"/>
    <w:rsid w:val="00E938CB"/>
    <w:rsid w:val="00EA2397"/>
    <w:rsid w:val="00EA69A4"/>
    <w:rsid w:val="00EA6EB3"/>
    <w:rsid w:val="00EB22FE"/>
    <w:rsid w:val="00EB30F1"/>
    <w:rsid w:val="00EB4A95"/>
    <w:rsid w:val="00EB77D0"/>
    <w:rsid w:val="00ED44A9"/>
    <w:rsid w:val="00EF1408"/>
    <w:rsid w:val="00EF4CEC"/>
    <w:rsid w:val="00F00752"/>
    <w:rsid w:val="00F0346F"/>
    <w:rsid w:val="00F12FD6"/>
    <w:rsid w:val="00F14A40"/>
    <w:rsid w:val="00F17795"/>
    <w:rsid w:val="00F320BF"/>
    <w:rsid w:val="00F37F86"/>
    <w:rsid w:val="00F41700"/>
    <w:rsid w:val="00F577BE"/>
    <w:rsid w:val="00F67C47"/>
    <w:rsid w:val="00F73E20"/>
    <w:rsid w:val="00F74E8D"/>
    <w:rsid w:val="00F82AC3"/>
    <w:rsid w:val="00FA0889"/>
    <w:rsid w:val="00FA121C"/>
    <w:rsid w:val="00FA7FCD"/>
    <w:rsid w:val="00FB0209"/>
    <w:rsid w:val="00FD61E2"/>
    <w:rsid w:val="00FE66D1"/>
    <w:rsid w:val="00FE6BAC"/>
    <w:rsid w:val="00FF05EA"/>
    <w:rsid w:val="00FF629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5AF0827"/>
  <w15:docId w15:val="{14190224-281E-4BB9-90C3-DE4222BC18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sz w:val="24"/>
        <w:szCs w:val="24"/>
        <w:lang w:val="en-US" w:eastAsia="en-IN" w:bidi="kn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7B05"/>
    <w:pPr>
      <w:suppressAutoHyphens/>
    </w:pPr>
    <w:rPr>
      <w:lang w:eastAsia="zh-CN" w:bidi="ar-SA"/>
    </w:rPr>
  </w:style>
  <w:style w:type="paragraph" w:styleId="Heading1">
    <w:name w:val="heading 1"/>
    <w:basedOn w:val="Normal"/>
    <w:next w:val="Normal"/>
    <w:qFormat/>
    <w:rsid w:val="00C07B05"/>
    <w:pPr>
      <w:keepNext/>
      <w:numPr>
        <w:numId w:val="1"/>
      </w:numPr>
      <w:spacing w:before="240" w:after="60"/>
      <w:outlineLvl w:val="0"/>
    </w:pPr>
    <w:rPr>
      <w:rFonts w:ascii="Arial" w:hAnsi="Arial" w:cs="Arial"/>
      <w:b/>
      <w:bCs/>
      <w:kern w:val="1"/>
      <w:sz w:val="32"/>
      <w:szCs w:val="32"/>
    </w:rPr>
  </w:style>
  <w:style w:type="paragraph" w:styleId="Heading2">
    <w:name w:val="heading 2"/>
    <w:basedOn w:val="Normal"/>
    <w:next w:val="Normal"/>
    <w:qFormat/>
    <w:rsid w:val="00C07B05"/>
    <w:pPr>
      <w:keepNext/>
      <w:numPr>
        <w:ilvl w:val="1"/>
        <w:numId w:val="1"/>
      </w:numPr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C07B05"/>
    <w:pPr>
      <w:keepNext/>
      <w:numPr>
        <w:ilvl w:val="2"/>
        <w:numId w:val="1"/>
      </w:numPr>
      <w:spacing w:after="600"/>
      <w:jc w:val="center"/>
      <w:outlineLvl w:val="2"/>
    </w:pPr>
    <w:rPr>
      <w:b/>
    </w:rPr>
  </w:style>
  <w:style w:type="paragraph" w:styleId="Heading4">
    <w:name w:val="heading 4"/>
    <w:basedOn w:val="Normal"/>
    <w:next w:val="Normal"/>
    <w:qFormat/>
    <w:rsid w:val="00C07B05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rsid w:val="00C07B05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rsid w:val="00C07B05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rsid w:val="00C07B05"/>
    <w:pPr>
      <w:keepNext/>
      <w:keepLines/>
      <w:spacing w:before="480" w:after="120"/>
    </w:pPr>
    <w:rPr>
      <w:b/>
      <w:sz w:val="72"/>
      <w:szCs w:val="72"/>
    </w:rPr>
  </w:style>
  <w:style w:type="character" w:customStyle="1" w:styleId="BalloonTextChar">
    <w:name w:val="Balloon Text Char"/>
    <w:rsid w:val="00C07B05"/>
    <w:rPr>
      <w:rFonts w:ascii="Tahoma" w:hAnsi="Tahoma" w:cs="Tahoma"/>
      <w:sz w:val="16"/>
      <w:szCs w:val="16"/>
    </w:rPr>
  </w:style>
  <w:style w:type="character" w:customStyle="1" w:styleId="apple-style-span">
    <w:name w:val="apple-style-span"/>
    <w:basedOn w:val="DefaultParagraphFont"/>
    <w:rsid w:val="00C07B05"/>
  </w:style>
  <w:style w:type="paragraph" w:customStyle="1" w:styleId="Heading">
    <w:name w:val="Heading"/>
    <w:basedOn w:val="Normal"/>
    <w:next w:val="BodyText"/>
    <w:rsid w:val="00C07B05"/>
    <w:pPr>
      <w:keepNext/>
      <w:spacing w:before="240" w:after="120"/>
    </w:pPr>
    <w:rPr>
      <w:rFonts w:ascii="Liberation Sans" w:eastAsia="DejaVu Sans" w:hAnsi="Liberation Sans" w:cs="Lohit Hindi"/>
      <w:sz w:val="28"/>
      <w:szCs w:val="28"/>
    </w:rPr>
  </w:style>
  <w:style w:type="paragraph" w:styleId="BodyText">
    <w:name w:val="Body Text"/>
    <w:basedOn w:val="Normal"/>
    <w:rsid w:val="00C07B05"/>
    <w:pPr>
      <w:spacing w:after="120"/>
    </w:pPr>
  </w:style>
  <w:style w:type="paragraph" w:styleId="List">
    <w:name w:val="List"/>
    <w:basedOn w:val="BodyText"/>
    <w:rsid w:val="00C07B05"/>
    <w:rPr>
      <w:rFonts w:cs="Lohit Hindi"/>
    </w:rPr>
  </w:style>
  <w:style w:type="paragraph" w:styleId="Caption">
    <w:name w:val="caption"/>
    <w:basedOn w:val="Normal"/>
    <w:next w:val="Normal"/>
    <w:qFormat/>
    <w:rsid w:val="00C07B05"/>
    <w:pPr>
      <w:shd w:val="clear" w:color="auto" w:fill="FFFFFF"/>
      <w:jc w:val="center"/>
    </w:pPr>
    <w:rPr>
      <w:b/>
    </w:rPr>
  </w:style>
  <w:style w:type="paragraph" w:customStyle="1" w:styleId="Index">
    <w:name w:val="Index"/>
    <w:basedOn w:val="Normal"/>
    <w:rsid w:val="00C07B05"/>
    <w:pPr>
      <w:suppressLineNumbers/>
    </w:pPr>
    <w:rPr>
      <w:rFonts w:cs="Lohit Hindi"/>
    </w:rPr>
  </w:style>
  <w:style w:type="paragraph" w:styleId="BalloonText">
    <w:name w:val="Balloon Text"/>
    <w:basedOn w:val="Normal"/>
    <w:rsid w:val="00C07B05"/>
    <w:rPr>
      <w:rFonts w:ascii="Tahoma" w:hAnsi="Tahoma" w:cs="Tahoma"/>
      <w:sz w:val="16"/>
      <w:szCs w:val="16"/>
    </w:rPr>
  </w:style>
  <w:style w:type="paragraph" w:customStyle="1" w:styleId="Caption1">
    <w:name w:val="Caption1"/>
    <w:basedOn w:val="Normal"/>
    <w:rsid w:val="00C07B05"/>
    <w:pPr>
      <w:shd w:val="clear" w:color="auto" w:fill="FFFFFF"/>
      <w:jc w:val="center"/>
    </w:pPr>
    <w:rPr>
      <w:b/>
      <w:kern w:val="1"/>
    </w:rPr>
  </w:style>
  <w:style w:type="table" w:styleId="TableGrid">
    <w:name w:val="Table Grid"/>
    <w:basedOn w:val="TableNormal"/>
    <w:uiPriority w:val="59"/>
    <w:rsid w:val="00F53085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NoSpacing">
    <w:name w:val="No Spacing"/>
    <w:uiPriority w:val="1"/>
    <w:qFormat/>
    <w:rsid w:val="00550AF6"/>
    <w:pPr>
      <w:suppressAutoHyphens/>
    </w:pPr>
    <w:rPr>
      <w:lang w:eastAsia="zh-CN" w:bidi="ar-SA"/>
    </w:rPr>
  </w:style>
  <w:style w:type="paragraph" w:styleId="Subtitle">
    <w:name w:val="Subtitle"/>
    <w:basedOn w:val="Normal"/>
    <w:next w:val="Normal"/>
    <w:rsid w:val="00C07B05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C07B05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rsid w:val="00C07B05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1A6EB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A6EBF"/>
    <w:rPr>
      <w:lang w:eastAsia="zh-CN" w:bidi="ar-SA"/>
    </w:rPr>
  </w:style>
  <w:style w:type="paragraph" w:styleId="Footer">
    <w:name w:val="footer"/>
    <w:basedOn w:val="Normal"/>
    <w:link w:val="FooterChar"/>
    <w:uiPriority w:val="99"/>
    <w:unhideWhenUsed/>
    <w:rsid w:val="001A6EB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A6EBF"/>
    <w:rPr>
      <w:lang w:eastAsia="zh-CN" w:bidi="ar-SA"/>
    </w:rPr>
  </w:style>
  <w:style w:type="paragraph" w:styleId="ListParagraph">
    <w:name w:val="List Paragraph"/>
    <w:basedOn w:val="Normal"/>
    <w:uiPriority w:val="34"/>
    <w:qFormat/>
    <w:rsid w:val="007B48E2"/>
    <w:pPr>
      <w:ind w:left="720"/>
      <w:contextualSpacing/>
    </w:pPr>
  </w:style>
  <w:style w:type="table" w:customStyle="1" w:styleId="TableGridLight1">
    <w:name w:val="Table Grid Light1"/>
    <w:basedOn w:val="TableNormal"/>
    <w:uiPriority w:val="40"/>
    <w:rsid w:val="00CB5315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PlainTable11">
    <w:name w:val="Plain Table 11"/>
    <w:basedOn w:val="TableNormal"/>
    <w:uiPriority w:val="41"/>
    <w:rsid w:val="00CB5315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1">
    <w:name w:val="Plain Table 21"/>
    <w:basedOn w:val="TableNormal"/>
    <w:uiPriority w:val="42"/>
    <w:rsid w:val="00CB5315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8933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486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4190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66732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9356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863575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7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523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2915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0471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3460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96747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50733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991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576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933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689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87809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6988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652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7914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4894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0183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86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2471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25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9909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3640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96103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223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6440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9667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1811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37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36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91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36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40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2.jpeg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700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F94E516F-56C8-4AD8-A3C6-C57729F78206}">
  <we:reference id="wa200005502" version="1.0.0.11" store="en-US" storeType="OMEX"/>
  <we:alternateReferences>
    <we:reference id="wa200005502" version="1.0.0.11" store="wa200005502" storeType="OMEX"/>
  </we:alternateReferences>
  <we:properties>
    <we:property name="docId" value="&quot;pSz9ILM1wwJZLzfo3ZuTU&quot;"/>
    <we:property name="data" value="{&quot;version&quot;:3,&quot;introHidden&quot;:false,&quot;behavior&quot;:{&quot;key&quot;:&quot;custom-message&quot;,&quot;title&quot;:&quot;Write custom instructions&quot;,&quot;content&quot;:&quot;I want you to act as a text assistant. Provide the answer without any introductory phrase.&quot;},&quot;threads&quot;:[{&quot;id&quot;:&quot;st5Rqp9531ADstFS2Z5W_&quot;,&quot;contextType&quot;:&quot;CONTEXT_NONE&quot;,&quot;queries&quot;:[{&quot;id&quot;:&quot;OZWrh6FbVjHVTSz4F5AJY&quot;,&quot;user&quot;:&quot;give  7 row and 7 coulmn&quot;,&quot;assistant&quot;:&quot;Sure, here is a 7x7 grid:\n\n|  A  |  B  |  C  |  D  |  E  |  F  |  G  |\n|----|----|----|----|----|----|----|\n|  1  |  2  |  3  |  4  |  5  |  6  |  7  |\n|  8  |  9  | 10 | 11 | 12 | 13 | 14 |\n| 15 | 16 | 17 | 18 | 19 | 20 | 21 |\n| 22 | 23 | 24 | 25 | 26 | 27 | 28 |\n| 29 | 30 | 31 | 32 | 33 | 34 | 35 |\n| 36 | 37 | 38 | 39 | 40 | 41 | 42 |\n| 43 | 44 | 45 | 46 | 47 | 48 | 49 |&quot;},{&quot;id&quot;:&quot;bX80GxcWmK7EO5f3yiggz&quot;,&quot;user&quot;:&quot;no 1x 1&quot;,&quot;assistant&quot;:&quot;Here's a 7x7 grid with each cell marked as \&quot;1x1\&quot;:\n\n| 1x1 | 1x1 | 1x1 | 1x1 | 1x1 | 1x1 | 1x1 |\n|-----|-----|-----|-----|-----|-----|-----|\n| 1x1 | 1x1 | 1x1 | 1x1 | 1x1 | 1x1 | 1x1 |\n| 1x1 | 1x1 | 1x1 | 1x1 | 1x1 | 1x1 | 1x1 |\n| 1x1 | 1x1 | 1x1 | 1x1 | 1x1 | 1x1 | 1x1 |\n| 1x1 | 1x1 | 1x1 | 1x1 | 1x1 | 1x1 | 1x1 |\n| 1x1 | 1x1 | 1x1 | 1x1 | 1x1 | 1x1 | 1x1 |\n| 1x1 | 1x1 | 1x1 | 1x1 | 1x1 | 1x1 | 1x1 |&quot;}]}]}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IS+5ClqNujkVDNSDnCDzGKvVA3g==">AMUW2mVDNhhhv1skwY/vInHDSwd4XsMxuKb+EuXo9BnXdy9fYALZ/TlL+O4lhqIKK4IrQ7C6wkx59qCmn2kOkS12zdmcmobzqbQugXjEElbvWjO7ChYbzAVPqecAzmqFvnQVNrMvjDdQ</go:docsCustomData>
</go:gDocsCustomXmlDataStorage>
</file>

<file path=customXml/itemProps1.xml><?xml version="1.0" encoding="utf-8"?>
<ds:datastoreItem xmlns:ds="http://schemas.openxmlformats.org/officeDocument/2006/customXml" ds:itemID="{83E191F9-71D2-4C91-9B07-34528792AF5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5</Pages>
  <Words>618</Words>
  <Characters>3524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harath Bharadwaj B S</dc:creator>
  <cp:lastModifiedBy>Kavya D M</cp:lastModifiedBy>
  <cp:revision>2</cp:revision>
  <dcterms:created xsi:type="dcterms:W3CDTF">2024-07-31T16:25:00Z</dcterms:created>
  <dcterms:modified xsi:type="dcterms:W3CDTF">2024-07-31T16:25:00Z</dcterms:modified>
</cp:coreProperties>
</file>